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AB5B65" w14:textId="0DE6750D" w:rsidR="005C1FAF" w:rsidRDefault="00D131C7">
      <w:pPr>
        <w:rPr>
          <w:lang w:eastAsia="zh-CN"/>
        </w:rPr>
      </w:pPr>
      <w:r>
        <w:t xml:space="preserve">Hello everyone, my topic today is the valuation of storage. </w:t>
      </w:r>
      <w:r w:rsidR="00585078">
        <w:t xml:space="preserve"> This is a j</w:t>
      </w:r>
      <w:r w:rsidR="00133AFE">
        <w:t xml:space="preserve">oint work with Kumar </w:t>
      </w:r>
      <w:r w:rsidR="007D5C36">
        <w:t xml:space="preserve">Muthuraman </w:t>
      </w:r>
      <w:r w:rsidR="00133AFE">
        <w:t>and Stathis</w:t>
      </w:r>
      <w:r w:rsidR="007D5C36">
        <w:t xml:space="preserve"> Tompaidis</w:t>
      </w:r>
      <w:r w:rsidR="00585078">
        <w:t>.</w:t>
      </w:r>
      <w:r w:rsidR="007D5C36">
        <w:t xml:space="preserve"> </w:t>
      </w:r>
      <w:r w:rsidR="00585078">
        <w:t xml:space="preserve"> </w:t>
      </w:r>
    </w:p>
    <w:p w14:paraId="6B86CF06" w14:textId="77777777" w:rsidR="004F3FC4" w:rsidRDefault="004F3FC4">
      <w:pPr>
        <w:rPr>
          <w:lang w:eastAsia="zh-CN"/>
        </w:rPr>
      </w:pPr>
    </w:p>
    <w:p w14:paraId="622BAB0A" w14:textId="2AB9D70B" w:rsidR="004F3FC4" w:rsidRDefault="004F3FC4" w:rsidP="004F3FC4">
      <w:r>
        <w:t>Here are some</w:t>
      </w:r>
      <w:r w:rsidR="00A525E4">
        <w:rPr>
          <w:rFonts w:hint="eastAsia"/>
          <w:lang w:eastAsia="zh-CN"/>
        </w:rPr>
        <w:t xml:space="preserve"> </w:t>
      </w:r>
      <w:r>
        <w:t>examples of storage. Silos (</w:t>
      </w:r>
      <w:r w:rsidRPr="00B62E6D">
        <w:rPr>
          <w:noProof/>
        </w:rPr>
        <w:t>sailou</w:t>
      </w:r>
      <w:r>
        <w:t>) for agricultural (</w:t>
      </w:r>
      <w:r>
        <w:rPr>
          <w:rFonts w:ascii="Helvetica" w:hAnsi="Helvetica" w:cs="Helvetica"/>
          <w:color w:val="0000FF"/>
          <w:sz w:val="30"/>
          <w:szCs w:val="30"/>
        </w:rPr>
        <w:t>/ˌægrɪ'kʌltʃərəl/</w:t>
      </w:r>
      <w:r>
        <w:rPr>
          <w:rFonts w:ascii="Lucida Grande" w:hAnsi="Lucida Grande" w:cs="Lucida Grande"/>
          <w:color w:val="3D3D3D"/>
          <w:sz w:val="26"/>
          <w:szCs w:val="26"/>
        </w:rPr>
        <w:t xml:space="preserve"> ) </w:t>
      </w:r>
      <w:r>
        <w:t>commodities, Tanks for oil, Caverns (</w:t>
      </w:r>
      <w:r>
        <w:rPr>
          <w:rFonts w:ascii="Helvetica" w:hAnsi="Helvetica" w:cs="Helvetica"/>
          <w:color w:val="0000FF"/>
          <w:sz w:val="30"/>
          <w:szCs w:val="30"/>
        </w:rPr>
        <w:t xml:space="preserve">/'kævən/) </w:t>
      </w:r>
      <w:r>
        <w:t>for natural gas and Lake reservoirs (</w:t>
      </w:r>
      <w:r>
        <w:rPr>
          <w:rFonts w:ascii="Helvetica" w:hAnsi="Helvetica" w:cs="Helvetica"/>
          <w:color w:val="0000FF"/>
          <w:sz w:val="30"/>
          <w:szCs w:val="30"/>
        </w:rPr>
        <w:t>/'rɛzɚ,vɔrs/)</w:t>
      </w:r>
      <w:r>
        <w:t xml:space="preserve"> or dams for water.  </w:t>
      </w:r>
    </w:p>
    <w:p w14:paraId="35DE2143" w14:textId="77777777" w:rsidR="00585078" w:rsidRDefault="00585078">
      <w:pPr>
        <w:rPr>
          <w:lang w:eastAsia="zh-CN"/>
        </w:rPr>
      </w:pPr>
    </w:p>
    <w:p w14:paraId="25AECC93" w14:textId="7B0041EF" w:rsidR="00585078" w:rsidRDefault="001C05C4">
      <w:r>
        <w:rPr>
          <w:rFonts w:hint="eastAsia"/>
          <w:lang w:eastAsia="zh-CN"/>
        </w:rPr>
        <w:t xml:space="preserve">I would like to use </w:t>
      </w:r>
      <w:r>
        <w:rPr>
          <w:lang w:eastAsia="zh-CN"/>
        </w:rPr>
        <w:t>natural</w:t>
      </w:r>
      <w:r>
        <w:rPr>
          <w:rFonts w:hint="eastAsia"/>
          <w:lang w:eastAsia="zh-CN"/>
        </w:rPr>
        <w:t xml:space="preserve"> gas as an example to show what is </w:t>
      </w:r>
      <w:r w:rsidRPr="00B62E6D">
        <w:rPr>
          <w:noProof/>
          <w:lang w:eastAsia="zh-CN"/>
        </w:rPr>
        <w:t>important</w:t>
      </w:r>
      <w:r>
        <w:rPr>
          <w:rFonts w:hint="eastAsia"/>
          <w:lang w:eastAsia="zh-CN"/>
        </w:rPr>
        <w:t xml:space="preserve"> to the value of storage. </w:t>
      </w:r>
      <w:r w:rsidR="00F36F50">
        <w:t xml:space="preserve">Here is the plot of production and consumption of Natural </w:t>
      </w:r>
      <w:r w:rsidR="00B62E6D">
        <w:rPr>
          <w:noProof/>
        </w:rPr>
        <w:t>G</w:t>
      </w:r>
      <w:r w:rsidR="00F36F50" w:rsidRPr="00B62E6D">
        <w:rPr>
          <w:noProof/>
        </w:rPr>
        <w:t>as</w:t>
      </w:r>
      <w:r w:rsidR="00F36F50">
        <w:t xml:space="preserve"> from Jan 2001 to Aug 2014</w:t>
      </w:r>
      <w:r w:rsidR="008A322A">
        <w:t>.</w:t>
      </w:r>
      <w:r w:rsidR="006456FB">
        <w:t xml:space="preserve"> </w:t>
      </w:r>
      <w:r w:rsidR="00797915">
        <w:t xml:space="preserve">If we take consumption as demand and production as supply, </w:t>
      </w:r>
      <w:r w:rsidR="004778CA">
        <w:t xml:space="preserve">the </w:t>
      </w:r>
      <w:r w:rsidR="00797915">
        <w:t xml:space="preserve">demand is much more volatile than </w:t>
      </w:r>
      <w:r w:rsidR="004778CA">
        <w:t xml:space="preserve">the </w:t>
      </w:r>
      <w:r w:rsidR="00797915">
        <w:t xml:space="preserve">supply. </w:t>
      </w:r>
      <w:r w:rsidR="008A322A">
        <w:t xml:space="preserve"> </w:t>
      </w:r>
      <w:r w:rsidR="00AF1C1C">
        <w:rPr>
          <w:rFonts w:hint="eastAsia"/>
          <w:lang w:eastAsia="zh-CN"/>
        </w:rPr>
        <w:t>Demand</w:t>
      </w:r>
      <w:r w:rsidR="00556792">
        <w:t xml:space="preserve"> peaks in winters because natural gas </w:t>
      </w:r>
      <w:r w:rsidR="00556792" w:rsidRPr="00B62E6D">
        <w:rPr>
          <w:noProof/>
        </w:rPr>
        <w:t>is used</w:t>
      </w:r>
      <w:r w:rsidR="00556792">
        <w:t xml:space="preserve"> for heating. </w:t>
      </w:r>
      <w:r w:rsidR="005439D1">
        <w:t>Intuitively, the price should be high in winters and low in summers.</w:t>
      </w:r>
      <w:r w:rsidR="005759AC">
        <w:t xml:space="preserve"> </w:t>
      </w:r>
    </w:p>
    <w:p w14:paraId="6C3FB9D1" w14:textId="77777777" w:rsidR="005759AC" w:rsidRDefault="005759AC"/>
    <w:p w14:paraId="1AFE1C77" w14:textId="2BF6A380" w:rsidR="005759AC" w:rsidRPr="00A00969" w:rsidRDefault="005759AC">
      <w:pPr>
        <w:rPr>
          <w:lang w:eastAsia="zh-CN"/>
        </w:rPr>
      </w:pPr>
      <w:r>
        <w:t xml:space="preserve">This intuition is right. Here is the plot of future prices of </w:t>
      </w:r>
      <w:r w:rsidR="00FD3ACA">
        <w:t xml:space="preserve">natural gas. </w:t>
      </w:r>
      <w:r w:rsidR="00FD3ACA" w:rsidRPr="00B62E6D">
        <w:rPr>
          <w:noProof/>
        </w:rPr>
        <w:t>You</w:t>
      </w:r>
      <w:r w:rsidR="00FD3ACA">
        <w:t xml:space="preserve"> can see </w:t>
      </w:r>
      <w:r w:rsidR="00FD3ACA">
        <w:rPr>
          <w:rFonts w:hint="eastAsia"/>
          <w:lang w:eastAsia="zh-CN"/>
        </w:rPr>
        <w:t xml:space="preserve">a </w:t>
      </w:r>
      <w:r w:rsidR="00FD3ACA">
        <w:t>clear</w:t>
      </w:r>
      <w:r>
        <w:t xml:space="preserve"> seasonality in the price. </w:t>
      </w:r>
      <w:r w:rsidRPr="00B62E6D">
        <w:rPr>
          <w:noProof/>
        </w:rPr>
        <w:t>Th</w:t>
      </w:r>
      <w:r w:rsidR="00800B44" w:rsidRPr="00B62E6D">
        <w:rPr>
          <w:noProof/>
        </w:rPr>
        <w:t>is gives</w:t>
      </w:r>
      <w:r>
        <w:t xml:space="preserve"> </w:t>
      </w:r>
      <w:r w:rsidR="00B62E6D">
        <w:rPr>
          <w:noProof/>
        </w:rPr>
        <w:t>the</w:t>
      </w:r>
      <w:r w:rsidRPr="00B62E6D">
        <w:rPr>
          <w:noProof/>
        </w:rPr>
        <w:t xml:space="preserve"> incentive</w:t>
      </w:r>
      <w:r>
        <w:t xml:space="preserve"> to store natural gas in the summer </w:t>
      </w:r>
      <w:r w:rsidR="00A947D9">
        <w:t>and sell it</w:t>
      </w:r>
      <w:r>
        <w:t xml:space="preserve"> in the winter.</w:t>
      </w:r>
      <w:r w:rsidR="00A947D9">
        <w:rPr>
          <w:rFonts w:hint="eastAsia"/>
          <w:lang w:eastAsia="zh-CN"/>
        </w:rPr>
        <w:t xml:space="preserve"> </w:t>
      </w:r>
      <w:r w:rsidR="001F1AEB">
        <w:rPr>
          <w:rFonts w:hint="eastAsia"/>
          <w:lang w:eastAsia="zh-CN"/>
        </w:rPr>
        <w:t xml:space="preserve">Assume the storage has no transaction cost, </w:t>
      </w:r>
      <w:r w:rsidR="001F1AEB">
        <w:rPr>
          <w:lang w:eastAsia="zh-CN"/>
        </w:rPr>
        <w:t>and then</w:t>
      </w:r>
      <w:r w:rsidR="001F1AEB">
        <w:rPr>
          <w:rFonts w:hint="eastAsia"/>
          <w:lang w:eastAsia="zh-CN"/>
        </w:rPr>
        <w:t xml:space="preserve"> everyone will do the same thing.</w:t>
      </w:r>
      <w:r w:rsidR="00F87014">
        <w:rPr>
          <w:rFonts w:hint="eastAsia"/>
          <w:lang w:eastAsia="zh-CN"/>
        </w:rPr>
        <w:t xml:space="preserve"> </w:t>
      </w:r>
      <w:r w:rsidR="00F87014" w:rsidRPr="00B62E6D">
        <w:rPr>
          <w:rFonts w:hint="eastAsia"/>
          <w:noProof/>
          <w:lang w:eastAsia="zh-CN"/>
        </w:rPr>
        <w:t>This will</w:t>
      </w:r>
      <w:r w:rsidR="00F87014">
        <w:rPr>
          <w:rFonts w:hint="eastAsia"/>
          <w:lang w:eastAsia="zh-CN"/>
        </w:rPr>
        <w:t xml:space="preserve"> eliminate the mismatch between supply and demand. The price will be flat. There will be no value of storage at all. </w:t>
      </w:r>
      <w:r w:rsidR="00F87014" w:rsidRPr="00B62E6D">
        <w:rPr>
          <w:rFonts w:hint="eastAsia"/>
          <w:noProof/>
          <w:lang w:eastAsia="zh-CN"/>
        </w:rPr>
        <w:t>Therefore</w:t>
      </w:r>
      <w:r w:rsidR="00B62E6D">
        <w:rPr>
          <w:noProof/>
          <w:lang w:eastAsia="zh-CN"/>
        </w:rPr>
        <w:t>,</w:t>
      </w:r>
      <w:r w:rsidR="00F87014">
        <w:rPr>
          <w:rFonts w:hint="eastAsia"/>
          <w:lang w:eastAsia="zh-CN"/>
        </w:rPr>
        <w:t xml:space="preserve"> the transaction cost is essential to the value of storage. </w:t>
      </w:r>
      <w:r w:rsidR="00BE39F8">
        <w:rPr>
          <w:rFonts w:hint="eastAsia"/>
          <w:lang w:eastAsia="zh-CN"/>
        </w:rPr>
        <w:t xml:space="preserve">On the other hand, </w:t>
      </w:r>
      <w:r w:rsidR="00A07E93">
        <w:rPr>
          <w:rFonts w:hint="eastAsia"/>
          <w:lang w:eastAsia="zh-CN"/>
        </w:rPr>
        <w:t xml:space="preserve">transaction cost </w:t>
      </w:r>
      <w:r w:rsidR="00A07E93" w:rsidRPr="00B62E6D">
        <w:rPr>
          <w:rFonts w:hint="eastAsia"/>
          <w:noProof/>
          <w:lang w:eastAsia="zh-CN"/>
        </w:rPr>
        <w:t>should</w:t>
      </w:r>
      <w:r w:rsidR="00B62E6D">
        <w:rPr>
          <w:noProof/>
          <w:lang w:eastAsia="zh-CN"/>
        </w:rPr>
        <w:t xml:space="preserve"> no</w:t>
      </w:r>
      <w:r w:rsidR="00A07E93" w:rsidRPr="00B62E6D">
        <w:rPr>
          <w:rFonts w:hint="eastAsia"/>
          <w:noProof/>
          <w:lang w:eastAsia="zh-CN"/>
        </w:rPr>
        <w:t>t</w:t>
      </w:r>
      <w:r w:rsidR="00A07E93">
        <w:rPr>
          <w:rFonts w:hint="eastAsia"/>
          <w:lang w:eastAsia="zh-CN"/>
        </w:rPr>
        <w:t xml:space="preserve"> be constant. </w:t>
      </w:r>
      <w:r w:rsidR="003D6D45">
        <w:rPr>
          <w:rFonts w:hint="eastAsia"/>
          <w:lang w:eastAsia="zh-CN"/>
        </w:rPr>
        <w:t xml:space="preserve">Still take natural gas as an example. </w:t>
      </w:r>
      <w:r w:rsidR="00A07E93">
        <w:rPr>
          <w:rFonts w:hint="eastAsia"/>
          <w:lang w:eastAsia="zh-CN"/>
        </w:rPr>
        <w:t>T</w:t>
      </w:r>
      <w:r w:rsidR="00893F9D">
        <w:rPr>
          <w:rFonts w:hint="eastAsia"/>
          <w:lang w:eastAsia="zh-CN"/>
        </w:rPr>
        <w:t>he</w:t>
      </w:r>
      <w:r w:rsidR="007D0423">
        <w:rPr>
          <w:rFonts w:hint="eastAsia"/>
          <w:lang w:eastAsia="zh-CN"/>
        </w:rPr>
        <w:t xml:space="preserve"> more gas in the cavern, </w:t>
      </w:r>
      <w:r w:rsidR="00893F9D">
        <w:rPr>
          <w:rFonts w:hint="eastAsia"/>
          <w:lang w:eastAsia="zh-CN"/>
        </w:rPr>
        <w:t>the higher pressure is needed to inject</w:t>
      </w:r>
      <w:r w:rsidR="007D0423">
        <w:rPr>
          <w:rFonts w:hint="eastAsia"/>
          <w:lang w:eastAsia="zh-CN"/>
        </w:rPr>
        <w:t xml:space="preserve">. </w:t>
      </w:r>
      <w:r w:rsidR="00A00969">
        <w:rPr>
          <w:lang w:eastAsia="zh-CN"/>
        </w:rPr>
        <w:t>The pump should use more energy</w:t>
      </w:r>
      <w:r w:rsidR="00B6150D">
        <w:rPr>
          <w:rFonts w:hint="eastAsia"/>
          <w:lang w:eastAsia="zh-CN"/>
        </w:rPr>
        <w:t xml:space="preserve"> which means the </w:t>
      </w:r>
      <w:r w:rsidR="00B6150D" w:rsidRPr="00B62E6D">
        <w:rPr>
          <w:rFonts w:hint="eastAsia"/>
          <w:noProof/>
          <w:lang w:eastAsia="zh-CN"/>
        </w:rPr>
        <w:t>higher</w:t>
      </w:r>
      <w:r w:rsidR="00B6150D">
        <w:rPr>
          <w:rFonts w:hint="eastAsia"/>
          <w:lang w:eastAsia="zh-CN"/>
        </w:rPr>
        <w:t xml:space="preserve"> transaction cost</w:t>
      </w:r>
      <w:r w:rsidR="00477659">
        <w:rPr>
          <w:rFonts w:hint="eastAsia"/>
          <w:lang w:eastAsia="zh-CN"/>
        </w:rPr>
        <w:t>.</w:t>
      </w:r>
      <w:r w:rsidR="00A00969">
        <w:rPr>
          <w:rFonts w:hint="eastAsia"/>
          <w:lang w:eastAsia="zh-CN"/>
        </w:rPr>
        <w:t xml:space="preserve"> </w:t>
      </w:r>
      <w:r w:rsidR="004F3FC4">
        <w:rPr>
          <w:rFonts w:hint="eastAsia"/>
          <w:lang w:eastAsia="zh-CN"/>
        </w:rPr>
        <w:t xml:space="preserve">Therefore, the transaction cost should be a function of storage level. </w:t>
      </w:r>
      <w:r w:rsidR="00893F9D">
        <w:rPr>
          <w:rFonts w:hint="eastAsia"/>
          <w:lang w:eastAsia="zh-CN"/>
        </w:rPr>
        <w:t xml:space="preserve">If </w:t>
      </w:r>
      <w:r w:rsidR="004168C9">
        <w:rPr>
          <w:rFonts w:hint="eastAsia"/>
          <w:lang w:eastAsia="zh-CN"/>
        </w:rPr>
        <w:t xml:space="preserve">the </w:t>
      </w:r>
      <w:r w:rsidR="00893F9D">
        <w:rPr>
          <w:rFonts w:hint="eastAsia"/>
          <w:lang w:eastAsia="zh-CN"/>
        </w:rPr>
        <w:t>pump u</w:t>
      </w:r>
      <w:r w:rsidR="00A00969">
        <w:rPr>
          <w:rFonts w:hint="eastAsia"/>
          <w:lang w:eastAsia="zh-CN"/>
        </w:rPr>
        <w:t>se</w:t>
      </w:r>
      <w:r w:rsidR="00585636">
        <w:rPr>
          <w:rFonts w:hint="eastAsia"/>
          <w:lang w:eastAsia="zh-CN"/>
        </w:rPr>
        <w:t>s</w:t>
      </w:r>
      <w:r w:rsidR="00A00969">
        <w:rPr>
          <w:rFonts w:hint="eastAsia"/>
          <w:lang w:eastAsia="zh-CN"/>
        </w:rPr>
        <w:t xml:space="preserve"> the purchased gas, it should also be a function of the price. </w:t>
      </w:r>
      <w:r w:rsidR="00585636" w:rsidRPr="00B62E6D">
        <w:rPr>
          <w:rFonts w:hint="eastAsia"/>
          <w:noProof/>
          <w:lang w:eastAsia="zh-CN"/>
        </w:rPr>
        <w:t>This is</w:t>
      </w:r>
      <w:r w:rsidR="00585636">
        <w:rPr>
          <w:rFonts w:hint="eastAsia"/>
          <w:lang w:eastAsia="zh-CN"/>
        </w:rPr>
        <w:t xml:space="preserve"> the motivation why we consider the </w:t>
      </w:r>
      <w:r w:rsidR="00FD3ACA">
        <w:rPr>
          <w:rFonts w:hint="eastAsia"/>
          <w:lang w:eastAsia="zh-CN"/>
        </w:rPr>
        <w:t>valuation of storage with non-</w:t>
      </w:r>
      <w:r w:rsidR="00585636">
        <w:rPr>
          <w:rFonts w:hint="eastAsia"/>
          <w:lang w:eastAsia="zh-CN"/>
        </w:rPr>
        <w:t>trivial transaction cost.</w:t>
      </w:r>
    </w:p>
    <w:p w14:paraId="55CED4EB" w14:textId="77777777" w:rsidR="00EE635E" w:rsidRDefault="00EE635E">
      <w:pPr>
        <w:rPr>
          <w:lang w:eastAsia="zh-CN"/>
        </w:rPr>
      </w:pPr>
    </w:p>
    <w:p w14:paraId="77E946DF" w14:textId="5BF1362C" w:rsidR="00B6514F" w:rsidRDefault="009F5631">
      <w:pPr>
        <w:rPr>
          <w:lang w:eastAsia="zh-CN"/>
        </w:rPr>
      </w:pPr>
      <w:r>
        <w:rPr>
          <w:rFonts w:hint="eastAsia"/>
          <w:lang w:eastAsia="zh-CN"/>
        </w:rPr>
        <w:t xml:space="preserve">There are two decisions to make at each time. </w:t>
      </w:r>
      <w:r w:rsidR="00EE6FD0">
        <w:rPr>
          <w:rFonts w:hint="eastAsia"/>
          <w:lang w:eastAsia="zh-CN"/>
        </w:rPr>
        <w:t>At the spot price right now, do I buy, sell or hold</w:t>
      </w:r>
      <w:r w:rsidR="00C36C56">
        <w:rPr>
          <w:rFonts w:hint="eastAsia"/>
          <w:lang w:eastAsia="zh-CN"/>
        </w:rPr>
        <w:t>?</w:t>
      </w:r>
      <w:r w:rsidR="00EE6FD0">
        <w:rPr>
          <w:rFonts w:hint="eastAsia"/>
          <w:lang w:eastAsia="zh-CN"/>
        </w:rPr>
        <w:t xml:space="preserve"> </w:t>
      </w:r>
      <w:r w:rsidR="00A96F7C">
        <w:rPr>
          <w:rFonts w:hint="eastAsia"/>
          <w:lang w:eastAsia="zh-CN"/>
        </w:rPr>
        <w:t>If I decide to</w:t>
      </w:r>
      <w:r w:rsidR="00D44A90">
        <w:rPr>
          <w:rFonts w:hint="eastAsia"/>
          <w:lang w:eastAsia="zh-CN"/>
        </w:rPr>
        <w:t xml:space="preserve"> sell</w:t>
      </w:r>
      <w:r w:rsidR="006B16D9">
        <w:rPr>
          <w:rFonts w:hint="eastAsia"/>
          <w:lang w:eastAsia="zh-CN"/>
        </w:rPr>
        <w:t xml:space="preserve">, how much should </w:t>
      </w:r>
      <w:r w:rsidR="00D44A90">
        <w:rPr>
          <w:rFonts w:hint="eastAsia"/>
          <w:lang w:eastAsia="zh-CN"/>
        </w:rPr>
        <w:t>I sell</w:t>
      </w:r>
      <w:r w:rsidR="006B16D9">
        <w:rPr>
          <w:rFonts w:hint="eastAsia"/>
          <w:lang w:eastAsia="zh-CN"/>
        </w:rPr>
        <w:t>?</w:t>
      </w:r>
      <w:r w:rsidR="00D44A90">
        <w:rPr>
          <w:rFonts w:hint="eastAsia"/>
          <w:lang w:eastAsia="zh-CN"/>
        </w:rPr>
        <w:t xml:space="preserve"> If I decide to buy, how much should I buy? </w:t>
      </w:r>
      <w:r w:rsidR="00452513">
        <w:t>The valuation problem turns out to be a continuous t</w:t>
      </w:r>
      <w:r w:rsidR="003429AF">
        <w:t xml:space="preserve">ime </w:t>
      </w:r>
      <w:r w:rsidR="003429AF">
        <w:rPr>
          <w:lang w:eastAsia="zh-CN"/>
        </w:rPr>
        <w:t>singular</w:t>
      </w:r>
      <w:r w:rsidR="00665556">
        <w:t xml:space="preserve"> control </w:t>
      </w:r>
      <w:r w:rsidR="00C12D1B">
        <w:t>problem</w:t>
      </w:r>
      <w:r w:rsidR="00631AC6">
        <w:rPr>
          <w:rFonts w:hint="eastAsia"/>
          <w:lang w:eastAsia="zh-CN"/>
        </w:rPr>
        <w:t xml:space="preserve">. </w:t>
      </w:r>
      <w:r w:rsidR="00863C3A">
        <w:rPr>
          <w:rFonts w:hint="eastAsia"/>
          <w:lang w:eastAsia="zh-CN"/>
        </w:rPr>
        <w:t xml:space="preserve">It </w:t>
      </w:r>
      <w:r w:rsidR="00665556">
        <w:t xml:space="preserve">can </w:t>
      </w:r>
      <w:r w:rsidR="00665556" w:rsidRPr="00B62E6D">
        <w:rPr>
          <w:noProof/>
        </w:rPr>
        <w:t xml:space="preserve">be </w:t>
      </w:r>
      <w:r w:rsidR="00863C3A" w:rsidRPr="00B62E6D">
        <w:rPr>
          <w:rFonts w:hint="eastAsia"/>
          <w:noProof/>
          <w:lang w:eastAsia="zh-CN"/>
        </w:rPr>
        <w:t xml:space="preserve">further </w:t>
      </w:r>
      <w:r w:rsidR="00D32DC3" w:rsidRPr="00B62E6D">
        <w:rPr>
          <w:noProof/>
        </w:rPr>
        <w:t>transferred</w:t>
      </w:r>
      <w:r w:rsidR="00D32DC3">
        <w:t xml:space="preserve"> into solving </w:t>
      </w:r>
      <w:r w:rsidR="004F1224">
        <w:t>a</w:t>
      </w:r>
      <w:r w:rsidR="00113581">
        <w:t>n</w:t>
      </w:r>
      <w:r w:rsidR="004F1224">
        <w:t xml:space="preserve"> </w:t>
      </w:r>
      <w:r w:rsidR="00D32DC3">
        <w:t xml:space="preserve">HJB equation. </w:t>
      </w:r>
      <w:r w:rsidR="00D4198D">
        <w:t xml:space="preserve">HJB equation is a free boundary </w:t>
      </w:r>
      <w:r w:rsidR="00D4198D" w:rsidRPr="00B62E6D">
        <w:rPr>
          <w:noProof/>
        </w:rPr>
        <w:t>problem</w:t>
      </w:r>
      <w:r w:rsidR="00BA305A">
        <w:t>,</w:t>
      </w:r>
      <w:r w:rsidR="00D4198D">
        <w:t xml:space="preserve"> which is very hard to solve. </w:t>
      </w:r>
      <w:r w:rsidR="003E31AB">
        <w:t>M</w:t>
      </w:r>
      <w:r w:rsidR="00BA305A">
        <w:t xml:space="preserve">oving </w:t>
      </w:r>
      <w:r w:rsidR="00A86B60">
        <w:t>boundary method</w:t>
      </w:r>
      <w:r w:rsidR="003E31AB">
        <w:rPr>
          <w:rFonts w:hint="eastAsia"/>
          <w:lang w:eastAsia="zh-CN"/>
        </w:rPr>
        <w:t xml:space="preserve"> </w:t>
      </w:r>
      <w:r w:rsidR="00B10D35">
        <w:rPr>
          <w:rFonts w:hint="eastAsia"/>
          <w:lang w:eastAsia="zh-CN"/>
        </w:rPr>
        <w:t xml:space="preserve">is used </w:t>
      </w:r>
      <w:r w:rsidR="00644130">
        <w:rPr>
          <w:rFonts w:hint="eastAsia"/>
          <w:lang w:eastAsia="zh-CN"/>
        </w:rPr>
        <w:t>to solve HJB equation numerically in</w:t>
      </w:r>
      <w:r w:rsidR="00976308">
        <w:rPr>
          <w:rFonts w:hint="eastAsia"/>
          <w:lang w:eastAsia="zh-CN"/>
        </w:rPr>
        <w:t xml:space="preserve"> 1 dimension. </w:t>
      </w:r>
      <w:r w:rsidR="00D124F0">
        <w:rPr>
          <w:lang w:eastAsia="zh-CN"/>
        </w:rPr>
        <w:t xml:space="preserve"> We want to generalize it to 2 dimensions </w:t>
      </w:r>
      <w:r w:rsidR="00D124F0" w:rsidRPr="00B62E6D">
        <w:rPr>
          <w:noProof/>
          <w:lang w:eastAsia="zh-CN"/>
        </w:rPr>
        <w:t>to</w:t>
      </w:r>
      <w:r w:rsidR="00D124F0">
        <w:rPr>
          <w:lang w:eastAsia="zh-CN"/>
        </w:rPr>
        <w:t xml:space="preserve"> fit our problem because here we have </w:t>
      </w:r>
      <w:r w:rsidR="00DC4C1C">
        <w:rPr>
          <w:lang w:eastAsia="zh-CN"/>
        </w:rPr>
        <w:t xml:space="preserve">two dimensions, </w:t>
      </w:r>
      <w:r w:rsidR="00DC4C1C" w:rsidRPr="00B62E6D">
        <w:rPr>
          <w:noProof/>
          <w:lang w:eastAsia="zh-CN"/>
        </w:rPr>
        <w:t>price</w:t>
      </w:r>
      <w:r w:rsidR="00B62E6D">
        <w:rPr>
          <w:noProof/>
          <w:lang w:eastAsia="zh-CN"/>
        </w:rPr>
        <w:t>,</w:t>
      </w:r>
      <w:r w:rsidR="00DC4C1C">
        <w:rPr>
          <w:lang w:eastAsia="zh-CN"/>
        </w:rPr>
        <w:t xml:space="preserve"> and storage level. </w:t>
      </w:r>
      <w:r w:rsidR="00252589" w:rsidRPr="00B62E6D">
        <w:rPr>
          <w:noProof/>
          <w:lang w:eastAsia="zh-CN"/>
        </w:rPr>
        <w:t>It</w:t>
      </w:r>
      <w:r w:rsidR="00B62E6D">
        <w:rPr>
          <w:noProof/>
          <w:lang w:eastAsia="zh-CN"/>
        </w:rPr>
        <w:t xml:space="preserve"> i</w:t>
      </w:r>
      <w:r w:rsidR="00252589" w:rsidRPr="00B62E6D">
        <w:rPr>
          <w:noProof/>
          <w:lang w:eastAsia="zh-CN"/>
        </w:rPr>
        <w:t>s</w:t>
      </w:r>
      <w:r w:rsidR="00252589">
        <w:rPr>
          <w:lang w:eastAsia="zh-CN"/>
        </w:rPr>
        <w:t xml:space="preserve"> not trivial. </w:t>
      </w:r>
      <w:r w:rsidR="00A8636B">
        <w:rPr>
          <w:rFonts w:hint="eastAsia"/>
          <w:lang w:eastAsia="zh-CN"/>
        </w:rPr>
        <w:t>In 1 dimension, only several points need to</w:t>
      </w:r>
      <w:r w:rsidR="00D96B3A">
        <w:rPr>
          <w:rFonts w:hint="eastAsia"/>
          <w:lang w:eastAsia="zh-CN"/>
        </w:rPr>
        <w:t xml:space="preserve"> be foun</w:t>
      </w:r>
      <w:r w:rsidR="00A8636B">
        <w:rPr>
          <w:rFonts w:hint="eastAsia"/>
          <w:lang w:eastAsia="zh-CN"/>
        </w:rPr>
        <w:t xml:space="preserve">d. However, in 2 dimensions, there are all kinds of shapes. </w:t>
      </w:r>
      <w:r w:rsidR="00C71B6B">
        <w:rPr>
          <w:rFonts w:hint="eastAsia"/>
          <w:lang w:eastAsia="zh-CN"/>
        </w:rPr>
        <w:t xml:space="preserve">Even we can slice </w:t>
      </w:r>
      <w:r w:rsidR="00B62E6D">
        <w:rPr>
          <w:noProof/>
          <w:lang w:eastAsia="zh-CN"/>
        </w:rPr>
        <w:t>two</w:t>
      </w:r>
      <w:r w:rsidR="00761B36">
        <w:rPr>
          <w:rFonts w:hint="eastAsia"/>
          <w:lang w:eastAsia="zh-CN"/>
        </w:rPr>
        <w:t xml:space="preserve"> dimensions into lots of 1 dimension, we need to decide which direction should </w:t>
      </w:r>
      <w:r w:rsidR="00761B36" w:rsidRPr="00B62E6D">
        <w:rPr>
          <w:rFonts w:hint="eastAsia"/>
          <w:noProof/>
          <w:lang w:eastAsia="zh-CN"/>
        </w:rPr>
        <w:t>be chosen</w:t>
      </w:r>
      <w:r w:rsidR="00761B36">
        <w:rPr>
          <w:rFonts w:hint="eastAsia"/>
          <w:lang w:eastAsia="zh-CN"/>
        </w:rPr>
        <w:t xml:space="preserve">. Is it horizontal or vertical? How about </w:t>
      </w:r>
      <w:r w:rsidR="00761B36">
        <w:rPr>
          <w:lang w:eastAsia="zh-CN"/>
        </w:rPr>
        <w:t>diagonal</w:t>
      </w:r>
      <w:r w:rsidR="00761B36">
        <w:rPr>
          <w:rFonts w:hint="eastAsia"/>
          <w:lang w:eastAsia="zh-CN"/>
        </w:rPr>
        <w:t>?</w:t>
      </w:r>
      <w:r w:rsidR="00D845CE">
        <w:rPr>
          <w:rFonts w:hint="eastAsia"/>
          <w:lang w:eastAsia="zh-CN"/>
        </w:rPr>
        <w:t xml:space="preserve"> </w:t>
      </w:r>
      <w:r w:rsidR="003723DE" w:rsidRPr="00B62E6D">
        <w:rPr>
          <w:noProof/>
          <w:lang w:eastAsia="zh-CN"/>
        </w:rPr>
        <w:t>A major contribution of</w:t>
      </w:r>
      <w:r w:rsidR="003723DE">
        <w:rPr>
          <w:lang w:eastAsia="zh-CN"/>
        </w:rPr>
        <w:t xml:space="preserve"> this paper is developing the 2-dimensional moving boundary method.</w:t>
      </w:r>
    </w:p>
    <w:p w14:paraId="1FCC823B" w14:textId="77777777" w:rsidR="00151959" w:rsidRDefault="00151959">
      <w:pPr>
        <w:rPr>
          <w:lang w:eastAsia="zh-CN"/>
        </w:rPr>
      </w:pPr>
    </w:p>
    <w:p w14:paraId="5D2B32C6" w14:textId="434AAC65" w:rsidR="00EA520C" w:rsidRDefault="00EA520C">
      <w:pPr>
        <w:rPr>
          <w:lang w:eastAsia="zh-CN"/>
        </w:rPr>
      </w:pPr>
      <w:r>
        <w:rPr>
          <w:rFonts w:hint="eastAsia"/>
          <w:lang w:eastAsia="zh-CN"/>
        </w:rPr>
        <w:t xml:space="preserve">Here are the </w:t>
      </w:r>
      <w:r>
        <w:rPr>
          <w:lang w:eastAsia="zh-CN"/>
        </w:rPr>
        <w:t>references</w:t>
      </w:r>
      <w:r>
        <w:rPr>
          <w:rFonts w:hint="eastAsia"/>
          <w:lang w:eastAsia="zh-CN"/>
        </w:rPr>
        <w:t xml:space="preserve">. </w:t>
      </w:r>
      <w:r w:rsidR="00F46455">
        <w:rPr>
          <w:rFonts w:hint="eastAsia"/>
          <w:lang w:eastAsia="zh-CN"/>
        </w:rPr>
        <w:t xml:space="preserve">They are about commodity price, valuation of </w:t>
      </w:r>
      <w:r w:rsidR="00F46455">
        <w:rPr>
          <w:lang w:eastAsia="zh-CN"/>
        </w:rPr>
        <w:t>storage</w:t>
      </w:r>
      <w:r w:rsidR="00F46455">
        <w:rPr>
          <w:rFonts w:hint="eastAsia"/>
          <w:lang w:eastAsia="zh-CN"/>
        </w:rPr>
        <w:t xml:space="preserve"> and moving </w:t>
      </w:r>
      <w:r w:rsidR="00F46455">
        <w:rPr>
          <w:lang w:eastAsia="zh-CN"/>
        </w:rPr>
        <w:t>boundary</w:t>
      </w:r>
      <w:r w:rsidR="00F46455">
        <w:rPr>
          <w:rFonts w:hint="eastAsia"/>
          <w:lang w:eastAsia="zh-CN"/>
        </w:rPr>
        <w:t xml:space="preserve"> method.</w:t>
      </w:r>
    </w:p>
    <w:p w14:paraId="002904E6" w14:textId="77777777" w:rsidR="002C31A0" w:rsidRDefault="002C31A0">
      <w:pPr>
        <w:rPr>
          <w:lang w:eastAsia="zh-CN"/>
        </w:rPr>
      </w:pPr>
    </w:p>
    <w:p w14:paraId="4B50BFD0" w14:textId="0BC6C444" w:rsidR="00B6514F" w:rsidRDefault="002C31A0">
      <w:pPr>
        <w:rPr>
          <w:lang w:eastAsia="zh-CN"/>
        </w:rPr>
      </w:pPr>
      <w:r>
        <w:lastRenderedPageBreak/>
        <w:t>O</w:t>
      </w:r>
      <w:r w:rsidR="00BA4822">
        <w:t xml:space="preserve">ne factor model is used here as the price dynamic. </w:t>
      </w:r>
      <w:r w:rsidR="00E00776">
        <w:t xml:space="preserve">By Ito’s formula, log price is an OU process. </w:t>
      </w:r>
      <w:r w:rsidR="009743F2">
        <w:t>Capital Q_t is the storage level at time t. Capital L_t is the cumulative injections and capital U_t is cumulative withdrawals.</w:t>
      </w:r>
      <w:r w:rsidR="00080569">
        <w:t xml:space="preserve"> Therefore, the change in storage dQ_t is equal to the amount that injected minus the amount withdrawn. </w:t>
      </w:r>
      <w:r w:rsidR="00CF6F3C">
        <w:t>A policy is admissib</w:t>
      </w:r>
      <w:r w:rsidR="004F7B42">
        <w:t>le as long as if  Q_t remains inside</w:t>
      </w:r>
      <w:r w:rsidR="00CF6F3C">
        <w:t xml:space="preserve"> a given interval. </w:t>
      </w:r>
      <w:r w:rsidR="00ED74BE">
        <w:t xml:space="preserve"> Transaction costs are </w:t>
      </w:r>
      <w:r w:rsidR="00297F56">
        <w:t xml:space="preserve">functions of </w:t>
      </w:r>
      <w:r w:rsidR="00602B1D">
        <w:rPr>
          <w:rFonts w:hint="eastAsia"/>
          <w:lang w:eastAsia="zh-CN"/>
        </w:rPr>
        <w:t>both the log price</w:t>
      </w:r>
      <w:r w:rsidR="00602B1D">
        <w:t xml:space="preserve"> </w:t>
      </w:r>
      <w:r w:rsidR="00602B1D">
        <w:rPr>
          <w:rFonts w:hint="eastAsia"/>
          <w:lang w:eastAsia="zh-CN"/>
        </w:rPr>
        <w:t xml:space="preserve">and </w:t>
      </w:r>
      <w:r w:rsidR="00202CB4">
        <w:t xml:space="preserve">the amount </w:t>
      </w:r>
      <w:r w:rsidR="00202CB4" w:rsidRPr="00B62E6D">
        <w:rPr>
          <w:noProof/>
        </w:rPr>
        <w:t>in</w:t>
      </w:r>
      <w:r w:rsidR="00202CB4">
        <w:t xml:space="preserve"> </w:t>
      </w:r>
      <w:r w:rsidR="00297F56">
        <w:t>storage</w:t>
      </w:r>
      <w:r w:rsidR="00C8300D">
        <w:rPr>
          <w:rFonts w:hint="eastAsia"/>
          <w:lang w:eastAsia="zh-CN"/>
        </w:rPr>
        <w:t xml:space="preserve"> as I mentioned before.</w:t>
      </w:r>
    </w:p>
    <w:p w14:paraId="3513DA7D" w14:textId="77777777" w:rsidR="00234A54" w:rsidRDefault="00234A54"/>
    <w:p w14:paraId="55B1AD53" w14:textId="5113E43E" w:rsidR="00234A54" w:rsidRDefault="00EB303F">
      <w:r>
        <w:t>Object</w:t>
      </w:r>
      <w:r w:rsidR="00CC3A03">
        <w:rPr>
          <w:rFonts w:hint="eastAsia"/>
          <w:lang w:eastAsia="zh-CN"/>
        </w:rPr>
        <w:t>ive</w:t>
      </w:r>
      <w:r>
        <w:t xml:space="preserve"> is to maximize discounted infinite-horizon cash flows. </w:t>
      </w:r>
      <w:r w:rsidR="00E75548">
        <w:t>The first part is the money earned from selling and the second part is the cost of buying.</w:t>
      </w:r>
      <w:r w:rsidR="008648AC">
        <w:t xml:space="preserve"> </w:t>
      </w:r>
      <w:r w:rsidR="00E90CC0">
        <w:t xml:space="preserve"> </w:t>
      </w:r>
    </w:p>
    <w:p w14:paraId="749E9C2C" w14:textId="77777777" w:rsidR="00434F1B" w:rsidRDefault="00434F1B"/>
    <w:p w14:paraId="03DA3DF9" w14:textId="54CB77E7" w:rsidR="00434F1B" w:rsidRDefault="00870ECF">
      <w:r>
        <w:t>Use dynamic programm</w:t>
      </w:r>
      <w:r w:rsidR="00F2685B">
        <w:t xml:space="preserve">ing </w:t>
      </w:r>
      <w:r w:rsidR="00F2685B" w:rsidRPr="00B62E6D">
        <w:rPr>
          <w:noProof/>
        </w:rPr>
        <w:t>principal</w:t>
      </w:r>
      <w:r w:rsidR="00F2685B">
        <w:t xml:space="preserve"> and Ito’s formula.</w:t>
      </w:r>
      <w:r>
        <w:t xml:space="preserve"> </w:t>
      </w:r>
      <w:r w:rsidR="000C51C3">
        <w:t>The optimal value function satisfies this</w:t>
      </w:r>
      <w:r>
        <w:t xml:space="preserve"> HJB equation. </w:t>
      </w:r>
      <w:r w:rsidR="000C51C3">
        <w:t>On the other hand</w:t>
      </w:r>
      <w:r w:rsidR="005D31C5">
        <w:t xml:space="preserve">, </w:t>
      </w:r>
      <w:r w:rsidR="000C51C3">
        <w:t>verification theorem shows that the solution</w:t>
      </w:r>
      <w:r w:rsidR="00165331">
        <w:t xml:space="preserve"> of HJB equation</w:t>
      </w:r>
      <w:r w:rsidR="000C51C3">
        <w:t xml:space="preserve"> </w:t>
      </w:r>
      <w:r w:rsidR="00FD4D3A">
        <w:t xml:space="preserve">is </w:t>
      </w:r>
      <w:r w:rsidR="000C51C3">
        <w:t xml:space="preserve">actually optimal. </w:t>
      </w:r>
    </w:p>
    <w:p w14:paraId="1CC3C4BE" w14:textId="77777777" w:rsidR="00FD4D3A" w:rsidRDefault="00FD4D3A"/>
    <w:p w14:paraId="1D5F6F1D" w14:textId="6CC531CF" w:rsidR="00FD4D3A" w:rsidRDefault="00FD4D3A">
      <w:r>
        <w:t xml:space="preserve">I would like to talk more about HJB equation because the intuition of moving boundary method </w:t>
      </w:r>
      <w:r w:rsidR="00B62E6D">
        <w:rPr>
          <w:noProof/>
        </w:rPr>
        <w:t>is highly dependent</w:t>
      </w:r>
      <w:r w:rsidR="0065321B" w:rsidRPr="00B62E6D">
        <w:rPr>
          <w:noProof/>
        </w:rPr>
        <w:t xml:space="preserve"> </w:t>
      </w:r>
      <w:r w:rsidRPr="00B62E6D">
        <w:rPr>
          <w:noProof/>
        </w:rPr>
        <w:t>on</w:t>
      </w:r>
      <w:r>
        <w:t xml:space="preserve"> it.</w:t>
      </w:r>
      <w:r w:rsidR="0088566A">
        <w:t xml:space="preserve"> Assume the value function is known and </w:t>
      </w:r>
      <w:r w:rsidR="008C032B">
        <w:t xml:space="preserve">the change of </w:t>
      </w:r>
      <w:r w:rsidR="0088566A">
        <w:t>policy at one point</w:t>
      </w:r>
      <w:r w:rsidR="00E679AA">
        <w:t xml:space="preserve"> x null q null</w:t>
      </w:r>
      <w:r w:rsidR="0088566A">
        <w:t xml:space="preserve"> won’t </w:t>
      </w:r>
      <w:r w:rsidR="00C54D89">
        <w:t>affect</w:t>
      </w:r>
      <w:r w:rsidR="0088566A">
        <w:t xml:space="preserve"> it. </w:t>
      </w:r>
      <w:r w:rsidR="00CC1E60">
        <w:t xml:space="preserve"> Now, epsilon is bought at price exponential x null. The average buying profit should be this expression. </w:t>
      </w:r>
      <w:r w:rsidR="00CC1E60" w:rsidRPr="00CC1E60">
        <w:t>The first part is the discounted value earned in the future while the second part is the cost I need to pay right now.</w:t>
      </w:r>
      <w:r w:rsidR="00CC1E60">
        <w:t xml:space="preserve"> </w:t>
      </w:r>
      <w:r w:rsidR="002924C5">
        <w:t xml:space="preserve">When epsilon goes to 0, it becomes the second term of HJB equation shown at the bottom of this slide. </w:t>
      </w:r>
      <w:r w:rsidR="00906D23">
        <w:t xml:space="preserve">That is the reason why we call them holding profit, selling profit and buying profit. </w:t>
      </w:r>
      <w:r w:rsidR="004C2BF0">
        <w:t xml:space="preserve">HJB equation at x null q null simply says that </w:t>
      </w:r>
      <w:r w:rsidR="00CA62BC">
        <w:t xml:space="preserve">you can’t improve </w:t>
      </w:r>
      <w:r w:rsidR="002F2AD3">
        <w:t xml:space="preserve">any more. </w:t>
      </w:r>
      <w:r w:rsidR="0077407F">
        <w:t xml:space="preserve">When you can’t improve at all </w:t>
      </w:r>
      <w:r w:rsidR="000C6DBC">
        <w:t>points, you are at optimal.</w:t>
      </w:r>
      <w:r w:rsidR="00132DFB">
        <w:t xml:space="preserve"> That is all about HJB equation.</w:t>
      </w:r>
    </w:p>
    <w:p w14:paraId="0FD7CB42" w14:textId="77777777" w:rsidR="000D0752" w:rsidRDefault="000D0752"/>
    <w:p w14:paraId="649D6390" w14:textId="7D59BF35" w:rsidR="000D0752" w:rsidRDefault="000D0752">
      <w:r>
        <w:t xml:space="preserve">So the state space is divided into three regions. </w:t>
      </w:r>
      <w:r w:rsidR="00B8253C">
        <w:t>For h</w:t>
      </w:r>
      <w:r w:rsidR="00034341">
        <w:t xml:space="preserve">olding region: holding is the </w:t>
      </w:r>
      <w:r w:rsidR="00B8253C">
        <w:t>best</w:t>
      </w:r>
      <w:r w:rsidR="00034341">
        <w:t xml:space="preserve">. </w:t>
      </w:r>
      <w:r w:rsidR="004A05D4">
        <w:t>For s</w:t>
      </w:r>
      <w:r w:rsidR="00034341">
        <w:t>elling re</w:t>
      </w:r>
      <w:r w:rsidR="001964DF">
        <w:t>gion,</w:t>
      </w:r>
      <w:r w:rsidR="004A05D4">
        <w:t xml:space="preserve"> selling is the best</w:t>
      </w:r>
      <w:r w:rsidR="001964DF">
        <w:t>.</w:t>
      </w:r>
      <w:r w:rsidR="004A05D4">
        <w:t xml:space="preserve"> For buy</w:t>
      </w:r>
      <w:r w:rsidR="00B8253C">
        <w:t>ing region</w:t>
      </w:r>
      <w:r w:rsidR="004A05D4">
        <w:t>, buying is the best.</w:t>
      </w:r>
    </w:p>
    <w:p w14:paraId="7DA33F7B" w14:textId="1EAE1623" w:rsidR="005C7966" w:rsidRDefault="00BF4544">
      <w:r>
        <w:t>We need to solve those three regions together with solving V. This is the reason why HJB equation is called a free boundary problem.</w:t>
      </w:r>
      <w:r w:rsidR="00C4616E">
        <w:t xml:space="preserve"> </w:t>
      </w:r>
      <w:r w:rsidR="00A21D5A">
        <w:rPr>
          <w:rFonts w:hint="eastAsia"/>
          <w:lang w:eastAsia="zh-CN"/>
        </w:rPr>
        <w:t xml:space="preserve">If those regions are given, namely the boundary being </w:t>
      </w:r>
      <w:r w:rsidR="00A21D5A">
        <w:rPr>
          <w:lang w:eastAsia="zh-CN"/>
        </w:rPr>
        <w:t>fixed</w:t>
      </w:r>
      <w:r w:rsidR="00A21D5A">
        <w:rPr>
          <w:rFonts w:hint="eastAsia"/>
          <w:lang w:eastAsia="zh-CN"/>
        </w:rPr>
        <w:t xml:space="preserve">, it is a fixed boundary </w:t>
      </w:r>
      <w:r w:rsidR="00A21D5A" w:rsidRPr="00B62E6D">
        <w:rPr>
          <w:rFonts w:hint="eastAsia"/>
          <w:noProof/>
          <w:lang w:eastAsia="zh-CN"/>
        </w:rPr>
        <w:t>problem</w:t>
      </w:r>
      <w:r w:rsidR="00A21D5A">
        <w:rPr>
          <w:rFonts w:hint="eastAsia"/>
          <w:lang w:eastAsia="zh-CN"/>
        </w:rPr>
        <w:t>.</w:t>
      </w:r>
      <w:r w:rsidR="006C1F37">
        <w:rPr>
          <w:lang w:eastAsia="zh-CN"/>
        </w:rPr>
        <w:t xml:space="preserve"> Clearly fixed boundary problem is much easier than the free boundary one.</w:t>
      </w:r>
    </w:p>
    <w:p w14:paraId="4AF0CAF9" w14:textId="77777777" w:rsidR="005C7966" w:rsidRDefault="005C7966"/>
    <w:p w14:paraId="02010695" w14:textId="62069A5F" w:rsidR="006E0B38" w:rsidRDefault="00DB5A63" w:rsidP="006E0B38">
      <w:pPr>
        <w:rPr>
          <w:lang w:eastAsia="zh-CN"/>
        </w:rPr>
      </w:pPr>
      <w:r>
        <w:rPr>
          <w:lang w:eastAsia="zh-CN"/>
        </w:rPr>
        <w:t>Next we would like to use the moving boundary method to solve this HJB equation numerically.</w:t>
      </w:r>
      <w:r w:rsidR="00173BF9">
        <w:rPr>
          <w:lang w:eastAsia="zh-CN"/>
        </w:rPr>
        <w:t xml:space="preserve"> </w:t>
      </w:r>
      <w:r w:rsidR="006E0B38">
        <w:rPr>
          <w:lang w:eastAsia="zh-CN"/>
        </w:rPr>
        <w:t xml:space="preserve"> The idea of moving boundary method is</w:t>
      </w:r>
      <w:r w:rsidR="006E0B38">
        <w:rPr>
          <w:rFonts w:hint="eastAsia"/>
          <w:lang w:eastAsia="zh-CN"/>
        </w:rPr>
        <w:t xml:space="preserve"> as following. </w:t>
      </w:r>
      <w:r w:rsidR="006E0B38">
        <w:t>Start with an initial guess and iteratively improves it until convergence. In other words, free boundary problem is transformed into a sequence of fixed boundary problems, which are easier to solve.</w:t>
      </w:r>
      <w:r w:rsidR="006E0B38">
        <w:rPr>
          <w:rFonts w:hint="eastAsia"/>
          <w:lang w:eastAsia="zh-CN"/>
        </w:rPr>
        <w:t xml:space="preserve"> </w:t>
      </w:r>
      <w:r w:rsidR="009B3858">
        <w:rPr>
          <w:lang w:eastAsia="zh-CN"/>
        </w:rPr>
        <w:t xml:space="preserve"> </w:t>
      </w:r>
      <w:r w:rsidR="009B3858">
        <w:rPr>
          <w:rFonts w:hint="eastAsia"/>
          <w:lang w:eastAsia="zh-CN"/>
        </w:rPr>
        <w:t>T</w:t>
      </w:r>
      <w:r w:rsidR="006E0B38">
        <w:rPr>
          <w:rFonts w:hint="eastAsia"/>
          <w:lang w:eastAsia="zh-CN"/>
        </w:rPr>
        <w:t xml:space="preserve">here are 3 key points here. How to come up with a suitable initial guess? </w:t>
      </w:r>
      <w:r w:rsidR="006E0B38">
        <w:rPr>
          <w:lang w:eastAsia="zh-CN"/>
        </w:rPr>
        <w:t xml:space="preserve">Can we </w:t>
      </w:r>
      <w:r w:rsidR="006E0B38">
        <w:rPr>
          <w:rFonts w:hint="eastAsia"/>
          <w:lang w:eastAsia="zh-CN"/>
        </w:rPr>
        <w:t>solve fixed boundary problem</w:t>
      </w:r>
      <w:r w:rsidR="006E0B38">
        <w:rPr>
          <w:lang w:eastAsia="zh-CN"/>
        </w:rPr>
        <w:t xml:space="preserve"> efficiently</w:t>
      </w:r>
      <w:r w:rsidR="006E0B38">
        <w:rPr>
          <w:rFonts w:hint="eastAsia"/>
          <w:lang w:eastAsia="zh-CN"/>
        </w:rPr>
        <w:t xml:space="preserve">? How to improve the boundary? </w:t>
      </w:r>
    </w:p>
    <w:p w14:paraId="325D2A25" w14:textId="77777777" w:rsidR="009B3858" w:rsidRDefault="009B3858" w:rsidP="006E0B38">
      <w:pPr>
        <w:rPr>
          <w:lang w:eastAsia="zh-CN"/>
        </w:rPr>
      </w:pPr>
    </w:p>
    <w:p w14:paraId="18B6FB05" w14:textId="16890F78" w:rsidR="002A60A3" w:rsidRDefault="002A60A3" w:rsidP="002A60A3">
      <w:pPr>
        <w:rPr>
          <w:lang w:eastAsia="zh-CN"/>
        </w:rPr>
      </w:pPr>
      <w:r>
        <w:t xml:space="preserve">First, I would like to address the problem of initial guess. Two intuitions, when the price is high, sell and when the price is low, buy. </w:t>
      </w:r>
      <w:r>
        <w:rPr>
          <w:rFonts w:hint="eastAsia"/>
          <w:lang w:eastAsia="zh-CN"/>
        </w:rPr>
        <w:t xml:space="preserve">When there is no transaction cost at all, it is obviously true. In case that the </w:t>
      </w:r>
      <w:r w:rsidRPr="00B62E6D">
        <w:rPr>
          <w:rFonts w:hint="eastAsia"/>
          <w:noProof/>
          <w:lang w:eastAsia="zh-CN"/>
        </w:rPr>
        <w:t>transaction</w:t>
      </w:r>
      <w:r>
        <w:rPr>
          <w:rFonts w:hint="eastAsia"/>
          <w:lang w:eastAsia="zh-CN"/>
        </w:rPr>
        <w:t xml:space="preserve"> cost is non-zero, because transaction cost is bounded, when the price is high, the cost is </w:t>
      </w:r>
      <w:r>
        <w:rPr>
          <w:lang w:eastAsia="zh-CN"/>
        </w:rPr>
        <w:t>negligible</w:t>
      </w:r>
      <w:r>
        <w:rPr>
          <w:rFonts w:hint="eastAsia"/>
          <w:lang w:eastAsia="zh-CN"/>
        </w:rPr>
        <w:t xml:space="preserve"> </w:t>
      </w:r>
      <w:r>
        <w:rPr>
          <w:rFonts w:ascii="Helvetica" w:hAnsi="Helvetica" w:cs="Helvetica"/>
          <w:color w:val="0000FF"/>
          <w:sz w:val="30"/>
          <w:szCs w:val="30"/>
        </w:rPr>
        <w:lastRenderedPageBreak/>
        <w:t>/'nɛɡlɪdʒəbl/</w:t>
      </w:r>
      <w:r>
        <w:rPr>
          <w:rFonts w:hint="eastAsia"/>
          <w:lang w:eastAsia="zh-CN"/>
        </w:rPr>
        <w:t>. It should share the same result as the case without transaction cost.</w:t>
      </w:r>
      <w:r w:rsidR="00A670E0">
        <w:rPr>
          <w:lang w:eastAsia="zh-CN"/>
        </w:rPr>
        <w:t xml:space="preserve"> </w:t>
      </w:r>
      <w:r w:rsidR="00A670E0">
        <w:t>Actually, a theorem is proved that when the price is high enough, s</w:t>
      </w:r>
      <w:r w:rsidR="00DE73A0">
        <w:t xml:space="preserve">elling is the optimal strategy. </w:t>
      </w:r>
      <w:r>
        <w:t xml:space="preserve">However, the second one is not right. Let me give a simple counterexample. Assume injecting cost is close to infinity. You will never buy no matter how low the price is. The reason for this is that the buying cost consists of price and transaction cost. When transaction cost is dominating, the second intuition is wrong. </w:t>
      </w:r>
      <w:r w:rsidR="00741C15">
        <w:t xml:space="preserve"> Our </w:t>
      </w:r>
      <w:r w:rsidR="0023023F">
        <w:t>initial guess</w:t>
      </w:r>
      <w:r w:rsidR="00741C15">
        <w:t xml:space="preserve"> will be selling at a high price and doing nothing </w:t>
      </w:r>
      <w:r w:rsidR="00741C15" w:rsidRPr="00B62E6D">
        <w:rPr>
          <w:noProof/>
        </w:rPr>
        <w:t>else where</w:t>
      </w:r>
      <w:r w:rsidR="00741C15">
        <w:t>.</w:t>
      </w:r>
    </w:p>
    <w:p w14:paraId="42700D8F" w14:textId="77777777" w:rsidR="00DB5A63" w:rsidRDefault="00DB5A63">
      <w:pPr>
        <w:rPr>
          <w:lang w:eastAsia="zh-CN"/>
        </w:rPr>
      </w:pPr>
    </w:p>
    <w:p w14:paraId="7709611E" w14:textId="7C1B02FE" w:rsidR="001964DF" w:rsidRDefault="00E5581F">
      <w:pPr>
        <w:rPr>
          <w:lang w:eastAsia="zh-CN"/>
        </w:rPr>
      </w:pPr>
      <w:r>
        <w:rPr>
          <w:lang w:eastAsia="zh-CN"/>
        </w:rPr>
        <w:t>Next, we need to find an efficient way to solve the fixed boundary problem.</w:t>
      </w:r>
      <w:r w:rsidR="00456601">
        <w:rPr>
          <w:lang w:eastAsia="zh-CN"/>
        </w:rPr>
        <w:t xml:space="preserve"> </w:t>
      </w:r>
      <w:r w:rsidR="00456601" w:rsidRPr="00B62E6D">
        <w:rPr>
          <w:rFonts w:hint="eastAsia"/>
          <w:noProof/>
          <w:lang w:eastAsia="zh-CN"/>
        </w:rPr>
        <w:t>This is</w:t>
      </w:r>
      <w:r w:rsidR="00456601">
        <w:rPr>
          <w:rFonts w:hint="eastAsia"/>
          <w:lang w:eastAsia="zh-CN"/>
        </w:rPr>
        <w:t xml:space="preserve"> </w:t>
      </w:r>
      <w:r w:rsidR="00456601" w:rsidRPr="00B62E6D">
        <w:rPr>
          <w:rFonts w:hint="eastAsia"/>
          <w:noProof/>
          <w:lang w:eastAsia="zh-CN"/>
        </w:rPr>
        <w:t>very important</w:t>
      </w:r>
      <w:r w:rsidR="00456601">
        <w:rPr>
          <w:rFonts w:hint="eastAsia"/>
          <w:lang w:eastAsia="zh-CN"/>
        </w:rPr>
        <w:t xml:space="preserve"> for implementing moving boundary method. As I mentioned before, moving boundary method turns solving a free boundary problem </w:t>
      </w:r>
      <w:r w:rsidR="00B62E6D" w:rsidRPr="00B62E6D">
        <w:rPr>
          <w:noProof/>
          <w:lang w:eastAsia="zh-CN"/>
        </w:rPr>
        <w:t xml:space="preserve">into </w:t>
      </w:r>
      <w:r w:rsidR="00456601">
        <w:rPr>
          <w:rFonts w:hint="eastAsia"/>
          <w:lang w:eastAsia="zh-CN"/>
        </w:rPr>
        <w:t xml:space="preserve">solving a sequence of fixed boundary problems. As long as solving fixed boundary problem </w:t>
      </w:r>
      <w:r w:rsidR="00456601">
        <w:rPr>
          <w:lang w:eastAsia="zh-CN"/>
        </w:rPr>
        <w:t>can</w:t>
      </w:r>
      <w:r w:rsidR="00456601">
        <w:rPr>
          <w:rFonts w:hint="eastAsia"/>
          <w:lang w:eastAsia="zh-CN"/>
        </w:rPr>
        <w:t xml:space="preserve"> be handled easily, moving </w:t>
      </w:r>
      <w:r w:rsidR="00456601">
        <w:rPr>
          <w:lang w:eastAsia="zh-CN"/>
        </w:rPr>
        <w:t>boundary</w:t>
      </w:r>
      <w:r w:rsidR="00456601">
        <w:rPr>
          <w:rFonts w:hint="eastAsia"/>
          <w:lang w:eastAsia="zh-CN"/>
        </w:rPr>
        <w:t xml:space="preserve"> method </w:t>
      </w:r>
      <w:r w:rsidR="00456601" w:rsidRPr="00B62E6D">
        <w:rPr>
          <w:rFonts w:hint="eastAsia"/>
          <w:noProof/>
          <w:lang w:eastAsia="zh-CN"/>
        </w:rPr>
        <w:t>is</w:t>
      </w:r>
      <w:r w:rsidR="00456601">
        <w:rPr>
          <w:rFonts w:hint="eastAsia"/>
          <w:lang w:eastAsia="zh-CN"/>
        </w:rPr>
        <w:t xml:space="preserve"> worth doing.</w:t>
      </w:r>
      <w:r w:rsidR="00456601">
        <w:rPr>
          <w:lang w:eastAsia="zh-CN"/>
        </w:rPr>
        <w:t xml:space="preserve">  </w:t>
      </w:r>
      <w:r w:rsidR="00DE5EE0">
        <w:rPr>
          <w:rFonts w:hint="eastAsia"/>
          <w:lang w:eastAsia="zh-CN"/>
        </w:rPr>
        <w:t xml:space="preserve">In the holding region, if we do a transformation like this, the equation will </w:t>
      </w:r>
      <w:r w:rsidR="00DE5EE0" w:rsidRPr="00B62E6D">
        <w:rPr>
          <w:rFonts w:hint="eastAsia"/>
          <w:noProof/>
          <w:lang w:eastAsia="zh-CN"/>
        </w:rPr>
        <w:t>turn</w:t>
      </w:r>
      <w:r w:rsidR="00DE5EE0">
        <w:rPr>
          <w:rFonts w:hint="eastAsia"/>
          <w:lang w:eastAsia="zh-CN"/>
        </w:rPr>
        <w:t xml:space="preserve"> into Kummer</w:t>
      </w:r>
      <w:r w:rsidR="00930285">
        <w:rPr>
          <w:lang w:eastAsia="zh-CN"/>
        </w:rPr>
        <w:t>’s</w:t>
      </w:r>
      <w:r w:rsidR="00DE5EE0">
        <w:rPr>
          <w:rFonts w:hint="eastAsia"/>
          <w:lang w:eastAsia="zh-CN"/>
        </w:rPr>
        <w:t xml:space="preserve"> equation. </w:t>
      </w:r>
      <w:r w:rsidR="00DD70EE">
        <w:rPr>
          <w:rFonts w:hint="eastAsia"/>
          <w:lang w:eastAsia="zh-CN"/>
        </w:rPr>
        <w:t>We can use hyperg</w:t>
      </w:r>
      <w:r w:rsidR="000F253F">
        <w:rPr>
          <w:rFonts w:hint="eastAsia"/>
          <w:lang w:eastAsia="zh-CN"/>
        </w:rPr>
        <w:t xml:space="preserve">eometric functions to solve it like this. </w:t>
      </w:r>
      <w:r w:rsidR="00453D06">
        <w:rPr>
          <w:rFonts w:hint="eastAsia"/>
          <w:lang w:eastAsia="zh-CN"/>
        </w:rPr>
        <w:t xml:space="preserve">The coefficients A(q) and B(q) </w:t>
      </w:r>
      <w:r w:rsidR="004D0C1C">
        <w:rPr>
          <w:lang w:eastAsia="zh-CN"/>
        </w:rPr>
        <w:t xml:space="preserve">are the only unknowns </w:t>
      </w:r>
      <w:r w:rsidR="004D0C1C" w:rsidRPr="00B62E6D">
        <w:rPr>
          <w:noProof/>
          <w:lang w:eastAsia="zh-CN"/>
        </w:rPr>
        <w:t>here</w:t>
      </w:r>
      <w:r w:rsidR="00B62E6D">
        <w:rPr>
          <w:noProof/>
          <w:lang w:eastAsia="zh-CN"/>
        </w:rPr>
        <w:t>,</w:t>
      </w:r>
      <w:r w:rsidR="004D0C1C">
        <w:rPr>
          <w:lang w:eastAsia="zh-CN"/>
        </w:rPr>
        <w:t xml:space="preserve"> and they </w:t>
      </w:r>
      <w:r w:rsidR="00453D06">
        <w:rPr>
          <w:rFonts w:hint="eastAsia"/>
          <w:lang w:eastAsia="zh-CN"/>
        </w:rPr>
        <w:t>can be solved using</w:t>
      </w:r>
      <w:r w:rsidR="008972A8">
        <w:rPr>
          <w:rFonts w:hint="eastAsia"/>
          <w:lang w:eastAsia="zh-CN"/>
        </w:rPr>
        <w:t xml:space="preserve"> boundary conditions</w:t>
      </w:r>
      <w:r w:rsidR="00DF5BDE">
        <w:rPr>
          <w:lang w:eastAsia="zh-CN"/>
        </w:rPr>
        <w:t xml:space="preserve"> on the buying and selling boundary</w:t>
      </w:r>
      <w:r w:rsidR="008972A8">
        <w:rPr>
          <w:rFonts w:hint="eastAsia"/>
          <w:lang w:eastAsia="zh-CN"/>
        </w:rPr>
        <w:t>.</w:t>
      </w:r>
      <w:r w:rsidR="006E32A4">
        <w:rPr>
          <w:lang w:eastAsia="zh-CN"/>
        </w:rPr>
        <w:t xml:space="preserve"> </w:t>
      </w:r>
      <w:r w:rsidR="001F5BF1">
        <w:rPr>
          <w:lang w:eastAsia="zh-CN"/>
        </w:rPr>
        <w:t xml:space="preserve">In </w:t>
      </w:r>
      <w:r w:rsidR="00B62E6D">
        <w:rPr>
          <w:lang w:eastAsia="zh-CN"/>
        </w:rPr>
        <w:t>an</w:t>
      </w:r>
      <w:r w:rsidR="001F5BF1" w:rsidRPr="00B62E6D">
        <w:rPr>
          <w:noProof/>
          <w:lang w:eastAsia="zh-CN"/>
        </w:rPr>
        <w:t>other word</w:t>
      </w:r>
      <w:r w:rsidR="001F5BF1">
        <w:rPr>
          <w:lang w:eastAsia="zh-CN"/>
        </w:rPr>
        <w:t>, i</w:t>
      </w:r>
      <w:r w:rsidR="007E70E7">
        <w:rPr>
          <w:lang w:eastAsia="zh-CN"/>
        </w:rPr>
        <w:t xml:space="preserve">t is as efficient as solving a </w:t>
      </w:r>
      <w:r w:rsidR="001F5BF1" w:rsidRPr="00B62E6D">
        <w:rPr>
          <w:noProof/>
          <w:lang w:eastAsia="zh-CN"/>
        </w:rPr>
        <w:t>one-dimensional</w:t>
      </w:r>
      <w:r w:rsidR="007E70E7">
        <w:rPr>
          <w:lang w:eastAsia="zh-CN"/>
        </w:rPr>
        <w:t xml:space="preserve"> problem.</w:t>
      </w:r>
    </w:p>
    <w:p w14:paraId="449432C7" w14:textId="77777777" w:rsidR="00175A19" w:rsidRDefault="00175A19"/>
    <w:p w14:paraId="6D00B4BB" w14:textId="56D93253" w:rsidR="009F690A" w:rsidRDefault="001F5BF1">
      <w:pPr>
        <w:rPr>
          <w:lang w:eastAsia="zh-CN"/>
        </w:rPr>
      </w:pPr>
      <w:r>
        <w:t xml:space="preserve">At last, how should the boundary move? </w:t>
      </w:r>
      <w:r w:rsidR="007E35A4">
        <w:rPr>
          <w:rFonts w:hint="eastAsia"/>
          <w:lang w:eastAsia="zh-CN"/>
        </w:rPr>
        <w:t xml:space="preserve">We need to </w:t>
      </w:r>
      <w:r w:rsidR="007E35A4">
        <w:rPr>
          <w:lang w:eastAsia="zh-CN"/>
        </w:rPr>
        <w:t>know</w:t>
      </w:r>
      <w:r w:rsidR="007E35A4">
        <w:rPr>
          <w:rFonts w:hint="eastAsia"/>
          <w:lang w:eastAsia="zh-CN"/>
        </w:rPr>
        <w:t xml:space="preserve"> the direction and distance of the movement </w:t>
      </w:r>
      <w:r w:rsidR="007E35A4" w:rsidRPr="00B62E6D">
        <w:rPr>
          <w:rFonts w:hint="eastAsia"/>
          <w:noProof/>
          <w:lang w:eastAsia="zh-CN"/>
        </w:rPr>
        <w:t>to</w:t>
      </w:r>
      <w:r w:rsidR="007E35A4">
        <w:rPr>
          <w:rFonts w:hint="eastAsia"/>
          <w:lang w:eastAsia="zh-CN"/>
        </w:rPr>
        <w:t xml:space="preserve"> turn this one into </w:t>
      </w:r>
      <w:r w:rsidR="007E35A4" w:rsidRPr="00B62E6D">
        <w:rPr>
          <w:rFonts w:hint="eastAsia"/>
          <w:noProof/>
          <w:lang w:eastAsia="zh-CN"/>
        </w:rPr>
        <w:t xml:space="preserve">a </w:t>
      </w:r>
      <w:r w:rsidR="00B62E6D" w:rsidRPr="00B62E6D">
        <w:rPr>
          <w:noProof/>
          <w:lang w:eastAsia="zh-CN"/>
        </w:rPr>
        <w:t>one-</w:t>
      </w:r>
      <w:r w:rsidR="007E35A4" w:rsidRPr="00B62E6D">
        <w:rPr>
          <w:rFonts w:hint="eastAsia"/>
          <w:noProof/>
          <w:lang w:eastAsia="zh-CN"/>
        </w:rPr>
        <w:t>dimensional</w:t>
      </w:r>
      <w:r w:rsidR="007E35A4">
        <w:rPr>
          <w:rFonts w:hint="eastAsia"/>
          <w:lang w:eastAsia="zh-CN"/>
        </w:rPr>
        <w:t xml:space="preserve"> problem.</w:t>
      </w:r>
      <w:r w:rsidR="00224887">
        <w:t xml:space="preserve"> </w:t>
      </w:r>
      <w:r w:rsidR="00224887" w:rsidRPr="00B62E6D">
        <w:rPr>
          <w:noProof/>
        </w:rPr>
        <w:t xml:space="preserve">Our solutions are </w:t>
      </w:r>
      <w:r w:rsidR="00673B6E" w:rsidRPr="00B62E6D">
        <w:rPr>
          <w:noProof/>
        </w:rPr>
        <w:t>inspired</w:t>
      </w:r>
      <w:r w:rsidR="00673B6E" w:rsidRPr="00B62E6D">
        <w:rPr>
          <w:rFonts w:hint="eastAsia"/>
          <w:noProof/>
          <w:lang w:eastAsia="zh-CN"/>
        </w:rPr>
        <w:t xml:space="preserve"> by </w:t>
      </w:r>
      <w:r w:rsidR="00673B6E" w:rsidRPr="00B62E6D">
        <w:rPr>
          <w:noProof/>
          <w:lang w:eastAsia="zh-CN"/>
        </w:rPr>
        <w:t>the</w:t>
      </w:r>
      <w:r w:rsidR="00673B6E" w:rsidRPr="00B62E6D">
        <w:rPr>
          <w:rFonts w:hint="eastAsia"/>
          <w:noProof/>
          <w:lang w:eastAsia="zh-CN"/>
        </w:rPr>
        <w:t xml:space="preserve"> </w:t>
      </w:r>
      <w:r w:rsidR="004C04D5" w:rsidRPr="00B62E6D">
        <w:rPr>
          <w:noProof/>
          <w:lang w:eastAsia="zh-CN"/>
        </w:rPr>
        <w:t>initial guess</w:t>
      </w:r>
      <w:r w:rsidR="00224887">
        <w:t xml:space="preserve">. </w:t>
      </w:r>
      <w:r w:rsidR="000A6C98">
        <w:rPr>
          <w:rFonts w:hint="eastAsia"/>
          <w:lang w:eastAsia="zh-CN"/>
        </w:rPr>
        <w:t>T</w:t>
      </w:r>
      <w:r w:rsidR="0021196E">
        <w:rPr>
          <w:rFonts w:hint="eastAsia"/>
          <w:lang w:eastAsia="zh-CN"/>
        </w:rPr>
        <w:t>he initial guess is</w:t>
      </w:r>
      <w:r w:rsidR="003B6A77">
        <w:rPr>
          <w:rFonts w:hint="eastAsia"/>
          <w:lang w:eastAsia="zh-CN"/>
        </w:rPr>
        <w:t xml:space="preserve"> like this.</w:t>
      </w:r>
      <w:r w:rsidR="00107468">
        <w:rPr>
          <w:rFonts w:hint="eastAsia"/>
          <w:lang w:eastAsia="zh-CN"/>
        </w:rPr>
        <w:t xml:space="preserve"> The green indicts </w:t>
      </w:r>
      <w:r w:rsidR="00107468" w:rsidRPr="00B62E6D">
        <w:rPr>
          <w:rFonts w:hint="eastAsia"/>
          <w:noProof/>
          <w:lang w:eastAsia="zh-CN"/>
        </w:rPr>
        <w:t>selling</w:t>
      </w:r>
      <w:r w:rsidR="00B62E6D">
        <w:rPr>
          <w:noProof/>
          <w:lang w:eastAsia="zh-CN"/>
        </w:rPr>
        <w:t>,</w:t>
      </w:r>
      <w:r w:rsidR="00107468">
        <w:rPr>
          <w:rFonts w:hint="eastAsia"/>
          <w:lang w:eastAsia="zh-CN"/>
        </w:rPr>
        <w:t xml:space="preserve"> and</w:t>
      </w:r>
      <w:r w:rsidR="00B62E6D">
        <w:rPr>
          <w:lang w:eastAsia="zh-CN"/>
        </w:rPr>
        <w:t xml:space="preserve"> the</w:t>
      </w:r>
      <w:r w:rsidR="00107468">
        <w:rPr>
          <w:rFonts w:hint="eastAsia"/>
          <w:lang w:eastAsia="zh-CN"/>
        </w:rPr>
        <w:t xml:space="preserve"> </w:t>
      </w:r>
      <w:r w:rsidR="00107468" w:rsidRPr="00B62E6D">
        <w:rPr>
          <w:rFonts w:hint="eastAsia"/>
          <w:noProof/>
          <w:lang w:eastAsia="zh-CN"/>
        </w:rPr>
        <w:t>blue</w:t>
      </w:r>
      <w:r w:rsidR="00107468">
        <w:rPr>
          <w:rFonts w:hint="eastAsia"/>
          <w:lang w:eastAsia="zh-CN"/>
        </w:rPr>
        <w:t xml:space="preserve"> line is the mean reverting level.</w:t>
      </w:r>
      <w:r w:rsidR="00673B6E">
        <w:rPr>
          <w:rFonts w:hint="eastAsia"/>
          <w:lang w:eastAsia="zh-CN"/>
        </w:rPr>
        <w:t xml:space="preserve"> </w:t>
      </w:r>
      <w:r w:rsidR="002F0AC0">
        <w:rPr>
          <w:rFonts w:hint="eastAsia"/>
          <w:lang w:eastAsia="zh-CN"/>
        </w:rPr>
        <w:t xml:space="preserve"> Therefore, for </w:t>
      </w:r>
      <w:r w:rsidR="00DC211B">
        <w:rPr>
          <w:rFonts w:hint="eastAsia"/>
          <w:lang w:eastAsia="zh-CN"/>
        </w:rPr>
        <w:t xml:space="preserve">every </w:t>
      </w:r>
      <w:r w:rsidR="002F0AC0">
        <w:rPr>
          <w:rFonts w:hint="eastAsia"/>
          <w:lang w:eastAsia="zh-CN"/>
        </w:rPr>
        <w:t>storage level q, there has already been a</w:t>
      </w:r>
      <w:r w:rsidR="003C6DC8">
        <w:rPr>
          <w:rFonts w:hint="eastAsia"/>
          <w:lang w:eastAsia="zh-CN"/>
        </w:rPr>
        <w:t>n</w:t>
      </w:r>
      <w:r w:rsidR="002F0AC0">
        <w:rPr>
          <w:rFonts w:hint="eastAsia"/>
          <w:lang w:eastAsia="zh-CN"/>
        </w:rPr>
        <w:t xml:space="preserve"> initial guess for selling. </w:t>
      </w:r>
      <w:r w:rsidR="003C6DC8">
        <w:rPr>
          <w:rFonts w:hint="eastAsia"/>
          <w:lang w:eastAsia="zh-CN"/>
        </w:rPr>
        <w:t>In th</w:t>
      </w:r>
      <w:r w:rsidR="000F3DDE">
        <w:rPr>
          <w:rFonts w:hint="eastAsia"/>
          <w:lang w:eastAsia="zh-CN"/>
        </w:rPr>
        <w:t>is case, there is no reason</w:t>
      </w:r>
      <w:r w:rsidR="00875B29">
        <w:rPr>
          <w:rFonts w:hint="eastAsia"/>
          <w:lang w:eastAsia="zh-CN"/>
        </w:rPr>
        <w:t xml:space="preserve"> not</w:t>
      </w:r>
      <w:r w:rsidR="000F3DDE">
        <w:rPr>
          <w:lang w:eastAsia="zh-CN"/>
        </w:rPr>
        <w:t xml:space="preserve"> to</w:t>
      </w:r>
      <w:r w:rsidR="00875B29">
        <w:rPr>
          <w:rFonts w:hint="eastAsia"/>
          <w:lang w:eastAsia="zh-CN"/>
        </w:rPr>
        <w:t xml:space="preserve"> choose move </w:t>
      </w:r>
      <w:r w:rsidR="00DC211B">
        <w:rPr>
          <w:rFonts w:hint="eastAsia"/>
          <w:lang w:eastAsia="zh-CN"/>
        </w:rPr>
        <w:t xml:space="preserve">along </w:t>
      </w:r>
      <w:r w:rsidR="00EC1122">
        <w:rPr>
          <w:rFonts w:hint="eastAsia"/>
          <w:lang w:eastAsia="zh-CN"/>
        </w:rPr>
        <w:t xml:space="preserve">the price </w:t>
      </w:r>
      <w:r w:rsidR="00DC211B">
        <w:rPr>
          <w:rFonts w:hint="eastAsia"/>
          <w:lang w:eastAsia="zh-CN"/>
        </w:rPr>
        <w:t>x</w:t>
      </w:r>
      <w:r w:rsidR="00EC1122">
        <w:rPr>
          <w:rFonts w:hint="eastAsia"/>
          <w:lang w:eastAsia="zh-CN"/>
        </w:rPr>
        <w:t xml:space="preserve"> with fixed q</w:t>
      </w:r>
      <w:r w:rsidR="00875B29">
        <w:rPr>
          <w:rFonts w:hint="eastAsia"/>
          <w:lang w:eastAsia="zh-CN"/>
        </w:rPr>
        <w:t>.</w:t>
      </w:r>
      <w:r w:rsidR="00EC1122">
        <w:rPr>
          <w:rFonts w:hint="eastAsia"/>
          <w:lang w:eastAsia="zh-CN"/>
        </w:rPr>
        <w:t xml:space="preserve"> </w:t>
      </w:r>
      <w:r w:rsidR="00817EBE">
        <w:rPr>
          <w:lang w:eastAsia="zh-CN"/>
        </w:rPr>
        <w:t xml:space="preserve"> </w:t>
      </w:r>
      <w:r w:rsidR="009F690A">
        <w:rPr>
          <w:rFonts w:hint="eastAsia"/>
          <w:lang w:eastAsia="zh-CN"/>
        </w:rPr>
        <w:t xml:space="preserve">Once we decide which direction to move, we can generate the initial guess for buying boundary inside the moving boundary method. The idea is </w:t>
      </w:r>
      <w:r w:rsidR="009F690A">
        <w:rPr>
          <w:lang w:eastAsia="zh-CN"/>
        </w:rPr>
        <w:t>straightforward</w:t>
      </w:r>
      <w:r w:rsidR="009F690A">
        <w:rPr>
          <w:rFonts w:hint="eastAsia"/>
          <w:lang w:eastAsia="zh-CN"/>
        </w:rPr>
        <w:t xml:space="preserve">. Those points with </w:t>
      </w:r>
      <w:r w:rsidR="009F690A" w:rsidRPr="00BF3F3A">
        <w:rPr>
          <w:rFonts w:hint="eastAsia"/>
          <w:noProof/>
          <w:lang w:eastAsia="zh-CN"/>
        </w:rPr>
        <w:t>positive</w:t>
      </w:r>
      <w:r w:rsidR="009F690A">
        <w:rPr>
          <w:rFonts w:hint="eastAsia"/>
          <w:lang w:eastAsia="zh-CN"/>
        </w:rPr>
        <w:t xml:space="preserve"> buying profit will </w:t>
      </w:r>
      <w:r w:rsidR="009F690A" w:rsidRPr="00BF3F3A">
        <w:rPr>
          <w:rFonts w:hint="eastAsia"/>
          <w:noProof/>
          <w:lang w:eastAsia="zh-CN"/>
        </w:rPr>
        <w:t>be taken</w:t>
      </w:r>
      <w:r w:rsidR="009F690A">
        <w:rPr>
          <w:rFonts w:hint="eastAsia"/>
          <w:lang w:eastAsia="zh-CN"/>
        </w:rPr>
        <w:t xml:space="preserve"> as the initial guess for buying boundary. </w:t>
      </w:r>
      <w:r w:rsidR="003848C2">
        <w:rPr>
          <w:lang w:eastAsia="zh-CN"/>
        </w:rPr>
        <w:t xml:space="preserve"> Then we can move both boundaries at the same time.</w:t>
      </w:r>
    </w:p>
    <w:p w14:paraId="74B384E1" w14:textId="77777777" w:rsidR="009F690A" w:rsidRDefault="009F690A">
      <w:pPr>
        <w:rPr>
          <w:lang w:eastAsia="zh-CN"/>
        </w:rPr>
      </w:pPr>
    </w:p>
    <w:p w14:paraId="013F1687" w14:textId="4F1CDC78" w:rsidR="0091300C" w:rsidRDefault="00817EBE">
      <w:pPr>
        <w:rPr>
          <w:lang w:eastAsia="zh-CN"/>
        </w:rPr>
      </w:pPr>
      <w:r>
        <w:rPr>
          <w:lang w:eastAsia="zh-CN"/>
        </w:rPr>
        <w:t>Next, I would like to talk about how long should it move.</w:t>
      </w:r>
      <w:r w:rsidR="00592E64">
        <w:rPr>
          <w:lang w:eastAsia="zh-CN"/>
        </w:rPr>
        <w:t xml:space="preserve"> </w:t>
      </w:r>
      <w:r w:rsidR="00A11539">
        <w:t xml:space="preserve">Because </w:t>
      </w:r>
      <w:r w:rsidR="006B42CA">
        <w:t xml:space="preserve">there is no coming back in </w:t>
      </w:r>
      <w:r w:rsidR="003762D5">
        <w:t xml:space="preserve">the </w:t>
      </w:r>
      <w:r w:rsidR="00A11539">
        <w:t>moving boundary method, o</w:t>
      </w:r>
      <w:r w:rsidR="006B42CA">
        <w:t xml:space="preserve">vershooting must be avoided. </w:t>
      </w:r>
      <w:r w:rsidR="004D2E12">
        <w:t>For selling boundary, c</w:t>
      </w:r>
      <w:r w:rsidR="009B0E00">
        <w:t xml:space="preserve">onsider the black line in the picture. The selling profit along this line is like this. Move to the maximum </w:t>
      </w:r>
      <w:r w:rsidR="00AD5A2B">
        <w:t xml:space="preserve">selling profit </w:t>
      </w:r>
      <w:r w:rsidR="00586C91">
        <w:t>point, which</w:t>
      </w:r>
      <w:r w:rsidR="00AD5A2B">
        <w:t xml:space="preserve"> is in green. </w:t>
      </w:r>
      <w:r w:rsidR="00586C91">
        <w:t>It becomes this.</w:t>
      </w:r>
      <w:r w:rsidR="004D2E12">
        <w:t xml:space="preserve"> </w:t>
      </w:r>
      <w:r w:rsidR="000D6422">
        <w:rPr>
          <w:rFonts w:hint="eastAsia"/>
          <w:lang w:eastAsia="zh-CN"/>
        </w:rPr>
        <w:t xml:space="preserve">The reason that the maximum </w:t>
      </w:r>
      <w:r w:rsidR="000D6422" w:rsidRPr="00BF3F3A">
        <w:rPr>
          <w:rFonts w:hint="eastAsia"/>
          <w:noProof/>
          <w:lang w:eastAsia="zh-CN"/>
        </w:rPr>
        <w:t>is chosen</w:t>
      </w:r>
      <w:r w:rsidR="000D6422">
        <w:rPr>
          <w:rFonts w:hint="eastAsia"/>
          <w:lang w:eastAsia="zh-CN"/>
        </w:rPr>
        <w:t xml:space="preserve"> is that </w:t>
      </w:r>
      <w:r w:rsidR="000D6422" w:rsidRPr="00BF3F3A">
        <w:rPr>
          <w:rFonts w:hint="eastAsia"/>
          <w:noProof/>
          <w:lang w:eastAsia="zh-CN"/>
        </w:rPr>
        <w:t>in this way</w:t>
      </w:r>
      <w:r w:rsidR="000D6422">
        <w:rPr>
          <w:rFonts w:hint="eastAsia"/>
          <w:lang w:eastAsia="zh-CN"/>
        </w:rPr>
        <w:t xml:space="preserve"> we can prove that boundary can be kept moving. It </w:t>
      </w:r>
      <w:r w:rsidR="000D6422" w:rsidRPr="00B62E6D">
        <w:rPr>
          <w:rFonts w:hint="eastAsia"/>
          <w:noProof/>
          <w:lang w:eastAsia="zh-CN"/>
        </w:rPr>
        <w:t>w</w:t>
      </w:r>
      <w:r w:rsidR="00B62E6D">
        <w:rPr>
          <w:noProof/>
          <w:lang w:eastAsia="zh-CN"/>
        </w:rPr>
        <w:t>ill no</w:t>
      </w:r>
      <w:r w:rsidR="000D6422" w:rsidRPr="00B62E6D">
        <w:rPr>
          <w:rFonts w:hint="eastAsia"/>
          <w:noProof/>
          <w:lang w:eastAsia="zh-CN"/>
        </w:rPr>
        <w:t>t</w:t>
      </w:r>
      <w:r w:rsidR="000D6422">
        <w:rPr>
          <w:rFonts w:hint="eastAsia"/>
          <w:lang w:eastAsia="zh-CN"/>
        </w:rPr>
        <w:t xml:space="preserve"> stop.</w:t>
      </w:r>
      <w:r w:rsidR="0098779B">
        <w:rPr>
          <w:rFonts w:hint="eastAsia"/>
          <w:lang w:eastAsia="zh-CN"/>
        </w:rPr>
        <w:t xml:space="preserve"> </w:t>
      </w:r>
      <w:r w:rsidR="004D2E12">
        <w:t xml:space="preserve">For buying boundary, </w:t>
      </w:r>
      <w:r w:rsidR="00BD23A9">
        <w:t>the buying profit along this line is like this. Move both up and down to the local maximum buying profit point, which are in red. It becomes this.</w:t>
      </w:r>
      <w:r w:rsidR="00B263DF">
        <w:t xml:space="preserve"> </w:t>
      </w:r>
    </w:p>
    <w:p w14:paraId="414C5F26" w14:textId="77777777" w:rsidR="00B263DF" w:rsidRDefault="00B263DF"/>
    <w:p w14:paraId="2C90B34A" w14:textId="3589AA4C" w:rsidR="00552B0B" w:rsidRDefault="00584632">
      <w:pPr>
        <w:rPr>
          <w:lang w:eastAsia="zh-CN"/>
        </w:rPr>
      </w:pPr>
      <w:r>
        <w:t>In the proof of convergence, we show that each movement improves</w:t>
      </w:r>
      <w:r>
        <w:rPr>
          <w:rFonts w:hint="eastAsia"/>
          <w:lang w:eastAsia="zh-CN"/>
        </w:rPr>
        <w:t xml:space="preserve"> value function</w:t>
      </w:r>
      <w:r>
        <w:t>.</w:t>
      </w:r>
      <w:r w:rsidR="004032C4">
        <w:rPr>
          <w:lang w:eastAsia="zh-CN"/>
        </w:rPr>
        <w:t xml:space="preserve"> PDE of \Delta V_{n+1} and a figure.</w:t>
      </w:r>
      <w:r>
        <w:rPr>
          <w:rFonts w:hint="eastAsia"/>
          <w:lang w:eastAsia="zh-CN"/>
        </w:rPr>
        <w:t xml:space="preserve">  </w:t>
      </w:r>
    </w:p>
    <w:p w14:paraId="5D109EF7" w14:textId="77777777" w:rsidR="00552B0B" w:rsidRDefault="00552B0B">
      <w:pPr>
        <w:rPr>
          <w:lang w:eastAsia="zh-CN"/>
        </w:rPr>
      </w:pPr>
    </w:p>
    <w:p w14:paraId="2D3D6482" w14:textId="24F47137" w:rsidR="00BC4D4C" w:rsidRPr="00AC58CC" w:rsidRDefault="00206DE9">
      <w:pPr>
        <w:rPr>
          <w:color w:val="FF0000"/>
        </w:rPr>
      </w:pPr>
      <w:r>
        <w:t>2. The boundaries can be kept moving.</w:t>
      </w:r>
      <w:r w:rsidR="0063634C">
        <w:t xml:space="preserve"> Give some intuition</w:t>
      </w:r>
      <w:r w:rsidR="00EB776E">
        <w:t>.</w:t>
      </w:r>
      <w:r w:rsidR="0063634C">
        <w:t xml:space="preserve"> </w:t>
      </w:r>
      <w:r w:rsidR="00BC4D4C">
        <w:t>Take the selling boundary as an example. The boundary can move is equival</w:t>
      </w:r>
      <w:bookmarkStart w:id="0" w:name="_GoBack"/>
      <w:bookmarkEnd w:id="0"/>
      <w:r w:rsidR="00BC4D4C">
        <w:t xml:space="preserve">ent to the value function </w:t>
      </w:r>
      <w:r w:rsidR="00BC4D4C">
        <w:lastRenderedPageBreak/>
        <w:t xml:space="preserve">decreases slower than the </w:t>
      </w:r>
      <w:r w:rsidR="00BC4D4C" w:rsidRPr="00BF3F3A">
        <w:rPr>
          <w:noProof/>
        </w:rPr>
        <w:t>selling</w:t>
      </w:r>
      <w:r w:rsidR="00BC4D4C">
        <w:t xml:space="preserve"> price – transaction cost. </w:t>
      </w:r>
      <w:r w:rsidR="00AC58CC">
        <w:t xml:space="preserve"> Because the PDE is harmonic, it can only achieve the </w:t>
      </w:r>
      <w:r w:rsidR="00AC58CC">
        <w:rPr>
          <w:color w:val="FF0000"/>
        </w:rPr>
        <w:t>Unfinished.</w:t>
      </w:r>
    </w:p>
    <w:p w14:paraId="328B6FDB" w14:textId="77777777" w:rsidR="00BC4D4C" w:rsidRDefault="00BC4D4C"/>
    <w:p w14:paraId="38C60B50" w14:textId="27458EFE" w:rsidR="00B263DF" w:rsidRDefault="0063634C">
      <w:r>
        <w:t>At this maximum point, the</w:t>
      </w:r>
    </w:p>
    <w:p w14:paraId="3B3328EC" w14:textId="3261C46E" w:rsidR="005D0F97" w:rsidRDefault="005D0F97">
      <w:r>
        <w:t xml:space="preserve"> </w:t>
      </w:r>
    </w:p>
    <w:p w14:paraId="1C4918C6" w14:textId="77777777" w:rsidR="005D0F97" w:rsidRDefault="005D0F97"/>
    <w:p w14:paraId="5999ACBA" w14:textId="77843329" w:rsidR="005D0F97" w:rsidRDefault="005D0F97">
      <w:r>
        <w:t>Thank you!</w:t>
      </w:r>
    </w:p>
    <w:p w14:paraId="21145841" w14:textId="77777777" w:rsidR="00AB2559" w:rsidRDefault="00AB2559"/>
    <w:p w14:paraId="248A84E4" w14:textId="77777777" w:rsidR="00AB2559" w:rsidRDefault="00AB2559"/>
    <w:p w14:paraId="614B805E" w14:textId="0BFCD971" w:rsidR="00AB2559" w:rsidRDefault="00AB2559" w:rsidP="00AB2559">
      <w:pPr>
        <w:rPr>
          <w:lang w:eastAsia="zh-CN"/>
        </w:rPr>
      </w:pPr>
      <w:r>
        <w:rPr>
          <w:rFonts w:hint="eastAsia"/>
          <w:lang w:eastAsia="zh-CN"/>
        </w:rPr>
        <w:t xml:space="preserve">I will talk more about how long should it move later. </w:t>
      </w:r>
    </w:p>
    <w:p w14:paraId="7118D90B" w14:textId="77777777" w:rsidR="00AB2559" w:rsidRDefault="00AB2559"/>
    <w:p w14:paraId="1972D21B" w14:textId="77777777" w:rsidR="001A1D49" w:rsidRDefault="001A1D49" w:rsidP="001A1D49">
      <w:r>
        <w:t>Start with selling at a very high price. Move selling boundary down along x. We found there are points that have positive selling profit. Pick those points as the initial guess for selling boundary. Move buying boundary to them shown in red. (Buying boundary used to be none.) Move down selling boundary again. Move buying boundary. Move down selling. Move up and down buying. Do this until convergence.</w:t>
      </w:r>
    </w:p>
    <w:p w14:paraId="3D69A885" w14:textId="77777777" w:rsidR="001A1D49" w:rsidRDefault="001A1D49"/>
    <w:p w14:paraId="7AEEC5D1" w14:textId="4B5234A8" w:rsidR="002145B5" w:rsidRPr="0024464B" w:rsidRDefault="002145B5">
      <w:r>
        <w:t>In the proof of convergence, we show that each movement improves</w:t>
      </w:r>
      <w:r>
        <w:rPr>
          <w:rFonts w:hint="eastAsia"/>
          <w:lang w:eastAsia="zh-CN"/>
        </w:rPr>
        <w:t xml:space="preserve"> value function</w:t>
      </w:r>
      <w:r>
        <w:t>.</w:t>
      </w:r>
      <w:r>
        <w:rPr>
          <w:rFonts w:hint="eastAsia"/>
          <w:lang w:eastAsia="zh-CN"/>
        </w:rPr>
        <w:t xml:space="preserve"> Let </w:t>
      </w:r>
      <w:r w:rsidRPr="00B62E6D">
        <w:rPr>
          <w:rFonts w:hint="eastAsia"/>
          <w:noProof/>
          <w:lang w:eastAsia="zh-CN"/>
        </w:rPr>
        <w:t>me</w:t>
      </w:r>
      <w:r>
        <w:rPr>
          <w:rFonts w:hint="eastAsia"/>
          <w:lang w:eastAsia="zh-CN"/>
        </w:rPr>
        <w:t xml:space="preserve"> explain the idea using the case there is no selling boundary.  Because it is very hard to see the difference between two consecutive steps, I use the initial guess and the 9</w:t>
      </w:r>
      <w:r w:rsidRPr="002F0DFC">
        <w:rPr>
          <w:rFonts w:hint="eastAsia"/>
          <w:vertAlign w:val="superscript"/>
          <w:lang w:eastAsia="zh-CN"/>
        </w:rPr>
        <w:t>th</w:t>
      </w:r>
      <w:r>
        <w:rPr>
          <w:rFonts w:hint="eastAsia"/>
          <w:lang w:eastAsia="zh-CN"/>
        </w:rPr>
        <w:t xml:space="preserve"> step, but the idea is the same. Those two points are at the same x </w:t>
      </w:r>
      <w:r w:rsidRPr="00B62E6D">
        <w:rPr>
          <w:rFonts w:hint="eastAsia"/>
          <w:noProof/>
          <w:lang w:eastAsia="zh-CN"/>
        </w:rPr>
        <w:t>level</w:t>
      </w:r>
      <w:r>
        <w:rPr>
          <w:rFonts w:hint="eastAsia"/>
          <w:lang w:eastAsia="zh-CN"/>
        </w:rPr>
        <w:t xml:space="preserve"> and they are on the</w:t>
      </w:r>
      <w:r>
        <w:rPr>
          <w:lang w:eastAsia="zh-CN"/>
        </w:rPr>
        <w:t xml:space="preserve"> selling</w:t>
      </w:r>
      <w:r>
        <w:rPr>
          <w:rFonts w:hint="eastAsia"/>
          <w:lang w:eastAsia="zh-CN"/>
        </w:rPr>
        <w:t xml:space="preserve"> boundary of </w:t>
      </w:r>
      <w:r w:rsidRPr="00B62E6D">
        <w:rPr>
          <w:rFonts w:hint="eastAsia"/>
          <w:noProof/>
          <w:lang w:eastAsia="zh-CN"/>
        </w:rPr>
        <w:t>second</w:t>
      </w:r>
      <w:r>
        <w:rPr>
          <w:rFonts w:hint="eastAsia"/>
          <w:lang w:eastAsia="zh-CN"/>
        </w:rPr>
        <w:t xml:space="preserve"> case. In this case, we directly sell it. </w:t>
      </w:r>
      <w:r w:rsidRPr="00B62E6D">
        <w:rPr>
          <w:rFonts w:hint="eastAsia"/>
          <w:noProof/>
          <w:lang w:eastAsia="zh-CN"/>
        </w:rPr>
        <w:t>Therefore</w:t>
      </w:r>
      <w:r w:rsidR="00B62E6D">
        <w:rPr>
          <w:noProof/>
          <w:lang w:eastAsia="zh-CN"/>
        </w:rPr>
        <w:t>,</w:t>
      </w:r>
      <w:r>
        <w:rPr>
          <w:rFonts w:hint="eastAsia"/>
          <w:lang w:eastAsia="zh-CN"/>
        </w:rPr>
        <w:t xml:space="preserve"> the difference is the money gaining by selling the difference of two storage levels minus the transaction cost. However, in the first case, </w:t>
      </w:r>
      <w:r>
        <w:rPr>
          <w:lang w:eastAsia="zh-CN"/>
        </w:rPr>
        <w:t xml:space="preserve">because the selling price is high above mean reverting level, </w:t>
      </w:r>
      <w:r>
        <w:rPr>
          <w:rFonts w:hint="eastAsia"/>
          <w:lang w:eastAsia="zh-CN"/>
        </w:rPr>
        <w:t xml:space="preserve">it is a long time wait for </w:t>
      </w:r>
      <w:r>
        <w:rPr>
          <w:lang w:eastAsia="zh-CN"/>
        </w:rPr>
        <w:t>selling</w:t>
      </w:r>
      <w:r>
        <w:rPr>
          <w:rFonts w:hint="eastAsia"/>
          <w:lang w:eastAsia="zh-CN"/>
        </w:rPr>
        <w:t xml:space="preserve">. </w:t>
      </w:r>
      <w:r w:rsidRPr="00B62E6D">
        <w:rPr>
          <w:rFonts w:hint="eastAsia"/>
          <w:noProof/>
          <w:lang w:eastAsia="zh-CN"/>
        </w:rPr>
        <w:t>Therefore</w:t>
      </w:r>
      <w:r w:rsidR="00B62E6D">
        <w:rPr>
          <w:noProof/>
          <w:lang w:eastAsia="zh-CN"/>
        </w:rPr>
        <w:t>,</w:t>
      </w:r>
      <w:r>
        <w:rPr>
          <w:rFonts w:hint="eastAsia"/>
          <w:lang w:eastAsia="zh-CN"/>
        </w:rPr>
        <w:t xml:space="preserve"> the difference between those two is small. </w:t>
      </w:r>
      <w:r w:rsidRPr="00B62E6D">
        <w:rPr>
          <w:rFonts w:hint="eastAsia"/>
          <w:noProof/>
          <w:lang w:eastAsia="zh-CN"/>
        </w:rPr>
        <w:t>This is</w:t>
      </w:r>
      <w:r>
        <w:rPr>
          <w:rFonts w:hint="eastAsia"/>
          <w:lang w:eastAsia="zh-CN"/>
        </w:rPr>
        <w:t xml:space="preserve"> true for all points on the same x level.  On the other hand, for q = 0, because we will not buy anything, the value of all the points on the </w:t>
      </w:r>
      <w:r w:rsidRPr="00B62E6D">
        <w:rPr>
          <w:rFonts w:hint="eastAsia"/>
          <w:noProof/>
          <w:lang w:eastAsia="zh-CN"/>
        </w:rPr>
        <w:t>y</w:t>
      </w:r>
      <w:r w:rsidR="00B62E6D">
        <w:rPr>
          <w:noProof/>
          <w:lang w:eastAsia="zh-CN"/>
        </w:rPr>
        <w:t>-</w:t>
      </w:r>
      <w:r w:rsidRPr="00B62E6D">
        <w:rPr>
          <w:rFonts w:hint="eastAsia"/>
          <w:noProof/>
          <w:lang w:eastAsia="zh-CN"/>
        </w:rPr>
        <w:t>axis</w:t>
      </w:r>
      <w:r>
        <w:rPr>
          <w:rFonts w:hint="eastAsia"/>
          <w:lang w:eastAsia="zh-CN"/>
        </w:rPr>
        <w:t xml:space="preserve"> is 0. Combining those two facts, the value of all points should be larger than the first case.</w:t>
      </w:r>
    </w:p>
    <w:sectPr w:rsidR="002145B5" w:rsidRPr="0024464B" w:rsidSect="005C1FAF">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Lucida Grande">
    <w:altName w:val="Arial"/>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A2NTS0tDA1NrQwMTdQ0lEKTi0uzszPAykwrAUAS844UiwAAAA="/>
  </w:docVars>
  <w:rsids>
    <w:rsidRoot w:val="00D131C7"/>
    <w:rsid w:val="00006CA6"/>
    <w:rsid w:val="00014B1D"/>
    <w:rsid w:val="0001678A"/>
    <w:rsid w:val="00024916"/>
    <w:rsid w:val="00034341"/>
    <w:rsid w:val="000401E7"/>
    <w:rsid w:val="00056E18"/>
    <w:rsid w:val="00061722"/>
    <w:rsid w:val="000640F3"/>
    <w:rsid w:val="00074DFF"/>
    <w:rsid w:val="00077EE1"/>
    <w:rsid w:val="00080569"/>
    <w:rsid w:val="00086950"/>
    <w:rsid w:val="00087E85"/>
    <w:rsid w:val="0009551F"/>
    <w:rsid w:val="000A6C98"/>
    <w:rsid w:val="000B06EC"/>
    <w:rsid w:val="000B6FCB"/>
    <w:rsid w:val="000C0163"/>
    <w:rsid w:val="000C3009"/>
    <w:rsid w:val="000C3D25"/>
    <w:rsid w:val="000C4CBD"/>
    <w:rsid w:val="000C51C3"/>
    <w:rsid w:val="000C6DBC"/>
    <w:rsid w:val="000C74A4"/>
    <w:rsid w:val="000D0752"/>
    <w:rsid w:val="000D0DFB"/>
    <w:rsid w:val="000D45B0"/>
    <w:rsid w:val="000D52CE"/>
    <w:rsid w:val="000D6422"/>
    <w:rsid w:val="000D7FD0"/>
    <w:rsid w:val="000F253F"/>
    <w:rsid w:val="000F2A07"/>
    <w:rsid w:val="000F3DDE"/>
    <w:rsid w:val="00107468"/>
    <w:rsid w:val="001104F0"/>
    <w:rsid w:val="00113581"/>
    <w:rsid w:val="00123945"/>
    <w:rsid w:val="00126C77"/>
    <w:rsid w:val="00132DFB"/>
    <w:rsid w:val="00133AFE"/>
    <w:rsid w:val="0013718B"/>
    <w:rsid w:val="00143855"/>
    <w:rsid w:val="001509D4"/>
    <w:rsid w:val="00151959"/>
    <w:rsid w:val="00164169"/>
    <w:rsid w:val="001651B0"/>
    <w:rsid w:val="00165331"/>
    <w:rsid w:val="001716B2"/>
    <w:rsid w:val="00173BF9"/>
    <w:rsid w:val="00175A19"/>
    <w:rsid w:val="00183545"/>
    <w:rsid w:val="001964DF"/>
    <w:rsid w:val="001972CB"/>
    <w:rsid w:val="001A0A8C"/>
    <w:rsid w:val="001A1D49"/>
    <w:rsid w:val="001B3592"/>
    <w:rsid w:val="001C05C4"/>
    <w:rsid w:val="001D733F"/>
    <w:rsid w:val="001E51E1"/>
    <w:rsid w:val="001F1AEB"/>
    <w:rsid w:val="001F1BC6"/>
    <w:rsid w:val="001F5BF1"/>
    <w:rsid w:val="00202CB4"/>
    <w:rsid w:val="002041FD"/>
    <w:rsid w:val="002050D8"/>
    <w:rsid w:val="00206DE9"/>
    <w:rsid w:val="00207947"/>
    <w:rsid w:val="0021196E"/>
    <w:rsid w:val="002145B5"/>
    <w:rsid w:val="00221D81"/>
    <w:rsid w:val="00224887"/>
    <w:rsid w:val="00225567"/>
    <w:rsid w:val="00226C24"/>
    <w:rsid w:val="0023023F"/>
    <w:rsid w:val="00233D64"/>
    <w:rsid w:val="00234A54"/>
    <w:rsid w:val="002430AF"/>
    <w:rsid w:val="0024464B"/>
    <w:rsid w:val="00252589"/>
    <w:rsid w:val="00257D72"/>
    <w:rsid w:val="002924C5"/>
    <w:rsid w:val="00297F56"/>
    <w:rsid w:val="002A5136"/>
    <w:rsid w:val="002A60A3"/>
    <w:rsid w:val="002B0F62"/>
    <w:rsid w:val="002B3F21"/>
    <w:rsid w:val="002C31A0"/>
    <w:rsid w:val="002C4E3C"/>
    <w:rsid w:val="002D0171"/>
    <w:rsid w:val="002D6E54"/>
    <w:rsid w:val="002E02C3"/>
    <w:rsid w:val="002F0AC0"/>
    <w:rsid w:val="002F0DFC"/>
    <w:rsid w:val="002F2AD3"/>
    <w:rsid w:val="002F31B3"/>
    <w:rsid w:val="002F4AE1"/>
    <w:rsid w:val="00300013"/>
    <w:rsid w:val="00316047"/>
    <w:rsid w:val="00323C0C"/>
    <w:rsid w:val="00336590"/>
    <w:rsid w:val="003429AF"/>
    <w:rsid w:val="00343CFB"/>
    <w:rsid w:val="00362058"/>
    <w:rsid w:val="003723DE"/>
    <w:rsid w:val="0037264E"/>
    <w:rsid w:val="003762D5"/>
    <w:rsid w:val="003765AF"/>
    <w:rsid w:val="003848C2"/>
    <w:rsid w:val="00397970"/>
    <w:rsid w:val="003A357B"/>
    <w:rsid w:val="003A7468"/>
    <w:rsid w:val="003B62D9"/>
    <w:rsid w:val="003B6A77"/>
    <w:rsid w:val="003C06A2"/>
    <w:rsid w:val="003C4B6B"/>
    <w:rsid w:val="003C6DC8"/>
    <w:rsid w:val="003C7FFE"/>
    <w:rsid w:val="003D0308"/>
    <w:rsid w:val="003D6D45"/>
    <w:rsid w:val="003D71C7"/>
    <w:rsid w:val="003D77E7"/>
    <w:rsid w:val="003E021F"/>
    <w:rsid w:val="003E31AB"/>
    <w:rsid w:val="003F1296"/>
    <w:rsid w:val="004032C4"/>
    <w:rsid w:val="004054C2"/>
    <w:rsid w:val="004133D7"/>
    <w:rsid w:val="00414061"/>
    <w:rsid w:val="004168C9"/>
    <w:rsid w:val="004334A8"/>
    <w:rsid w:val="00434F1B"/>
    <w:rsid w:val="00452513"/>
    <w:rsid w:val="00453D06"/>
    <w:rsid w:val="00455F19"/>
    <w:rsid w:val="00456601"/>
    <w:rsid w:val="00470FE8"/>
    <w:rsid w:val="004717A6"/>
    <w:rsid w:val="00477659"/>
    <w:rsid w:val="004778CA"/>
    <w:rsid w:val="0049212E"/>
    <w:rsid w:val="0049405A"/>
    <w:rsid w:val="00497CE1"/>
    <w:rsid w:val="004A05D4"/>
    <w:rsid w:val="004A2C2D"/>
    <w:rsid w:val="004C04D5"/>
    <w:rsid w:val="004C065F"/>
    <w:rsid w:val="004C2BF0"/>
    <w:rsid w:val="004D0C1C"/>
    <w:rsid w:val="004D0E8D"/>
    <w:rsid w:val="004D2E12"/>
    <w:rsid w:val="004D5688"/>
    <w:rsid w:val="004F1224"/>
    <w:rsid w:val="004F3FC4"/>
    <w:rsid w:val="004F7B42"/>
    <w:rsid w:val="00505742"/>
    <w:rsid w:val="00506168"/>
    <w:rsid w:val="0051195A"/>
    <w:rsid w:val="005211C0"/>
    <w:rsid w:val="005237B7"/>
    <w:rsid w:val="00531FD2"/>
    <w:rsid w:val="0053792C"/>
    <w:rsid w:val="0054286C"/>
    <w:rsid w:val="00542BA9"/>
    <w:rsid w:val="005439D1"/>
    <w:rsid w:val="00546F9C"/>
    <w:rsid w:val="00552B0B"/>
    <w:rsid w:val="00556792"/>
    <w:rsid w:val="00557F7E"/>
    <w:rsid w:val="005660FC"/>
    <w:rsid w:val="005759AC"/>
    <w:rsid w:val="005776DF"/>
    <w:rsid w:val="00584632"/>
    <w:rsid w:val="00585078"/>
    <w:rsid w:val="00585636"/>
    <w:rsid w:val="00586C91"/>
    <w:rsid w:val="00592E64"/>
    <w:rsid w:val="005B41AC"/>
    <w:rsid w:val="005C1FAF"/>
    <w:rsid w:val="005C3B0C"/>
    <w:rsid w:val="005C423F"/>
    <w:rsid w:val="005C7966"/>
    <w:rsid w:val="005D0F97"/>
    <w:rsid w:val="005D31C5"/>
    <w:rsid w:val="005F285A"/>
    <w:rsid w:val="005F3201"/>
    <w:rsid w:val="005F7261"/>
    <w:rsid w:val="006021CB"/>
    <w:rsid w:val="00602B1D"/>
    <w:rsid w:val="006222D3"/>
    <w:rsid w:val="0062676D"/>
    <w:rsid w:val="00631AC6"/>
    <w:rsid w:val="0063583A"/>
    <w:rsid w:val="0063634C"/>
    <w:rsid w:val="00641651"/>
    <w:rsid w:val="00643053"/>
    <w:rsid w:val="00644130"/>
    <w:rsid w:val="006456FB"/>
    <w:rsid w:val="00650495"/>
    <w:rsid w:val="0065321B"/>
    <w:rsid w:val="006622E1"/>
    <w:rsid w:val="00662303"/>
    <w:rsid w:val="00665556"/>
    <w:rsid w:val="00673B6E"/>
    <w:rsid w:val="006859EF"/>
    <w:rsid w:val="00686C10"/>
    <w:rsid w:val="00697D23"/>
    <w:rsid w:val="006A54D2"/>
    <w:rsid w:val="006A7AFA"/>
    <w:rsid w:val="006B16D9"/>
    <w:rsid w:val="006B42CA"/>
    <w:rsid w:val="006C0B18"/>
    <w:rsid w:val="006C1F37"/>
    <w:rsid w:val="006C74B8"/>
    <w:rsid w:val="006E0B38"/>
    <w:rsid w:val="006E32A4"/>
    <w:rsid w:val="006F405C"/>
    <w:rsid w:val="00705175"/>
    <w:rsid w:val="00705C9E"/>
    <w:rsid w:val="00713279"/>
    <w:rsid w:val="00716CE9"/>
    <w:rsid w:val="00741C15"/>
    <w:rsid w:val="00745D68"/>
    <w:rsid w:val="00761B36"/>
    <w:rsid w:val="007700EF"/>
    <w:rsid w:val="0077407F"/>
    <w:rsid w:val="0078298D"/>
    <w:rsid w:val="007924A5"/>
    <w:rsid w:val="00793B92"/>
    <w:rsid w:val="0079517B"/>
    <w:rsid w:val="00797915"/>
    <w:rsid w:val="007A0B2E"/>
    <w:rsid w:val="007A5851"/>
    <w:rsid w:val="007B129F"/>
    <w:rsid w:val="007B49F4"/>
    <w:rsid w:val="007D0423"/>
    <w:rsid w:val="007D07E9"/>
    <w:rsid w:val="007D1455"/>
    <w:rsid w:val="007D5C36"/>
    <w:rsid w:val="007E35A4"/>
    <w:rsid w:val="007E70E7"/>
    <w:rsid w:val="00800B44"/>
    <w:rsid w:val="008130C9"/>
    <w:rsid w:val="00813394"/>
    <w:rsid w:val="00815658"/>
    <w:rsid w:val="00815A8D"/>
    <w:rsid w:val="00817EBE"/>
    <w:rsid w:val="0083753B"/>
    <w:rsid w:val="00841D53"/>
    <w:rsid w:val="0086090A"/>
    <w:rsid w:val="00863C3A"/>
    <w:rsid w:val="008648AC"/>
    <w:rsid w:val="00867FF9"/>
    <w:rsid w:val="00870ECF"/>
    <w:rsid w:val="00875B29"/>
    <w:rsid w:val="0088566A"/>
    <w:rsid w:val="00893F9D"/>
    <w:rsid w:val="008972A8"/>
    <w:rsid w:val="008A22DB"/>
    <w:rsid w:val="008A322A"/>
    <w:rsid w:val="008A4DE3"/>
    <w:rsid w:val="008A6C98"/>
    <w:rsid w:val="008B7C04"/>
    <w:rsid w:val="008C032B"/>
    <w:rsid w:val="008C15C9"/>
    <w:rsid w:val="008C2EDF"/>
    <w:rsid w:val="008D632F"/>
    <w:rsid w:val="008F449B"/>
    <w:rsid w:val="00906D23"/>
    <w:rsid w:val="0091243E"/>
    <w:rsid w:val="0091300C"/>
    <w:rsid w:val="00913AFD"/>
    <w:rsid w:val="0091435E"/>
    <w:rsid w:val="00930285"/>
    <w:rsid w:val="0093512C"/>
    <w:rsid w:val="00935E80"/>
    <w:rsid w:val="00940218"/>
    <w:rsid w:val="0094692F"/>
    <w:rsid w:val="00956C35"/>
    <w:rsid w:val="009627AA"/>
    <w:rsid w:val="009633D2"/>
    <w:rsid w:val="00965925"/>
    <w:rsid w:val="009724DC"/>
    <w:rsid w:val="009743F2"/>
    <w:rsid w:val="00976308"/>
    <w:rsid w:val="00980277"/>
    <w:rsid w:val="00980317"/>
    <w:rsid w:val="00984443"/>
    <w:rsid w:val="00985139"/>
    <w:rsid w:val="00985B7F"/>
    <w:rsid w:val="0098779B"/>
    <w:rsid w:val="0099312F"/>
    <w:rsid w:val="009A6E6D"/>
    <w:rsid w:val="009B0E00"/>
    <w:rsid w:val="009B1F69"/>
    <w:rsid w:val="009B3858"/>
    <w:rsid w:val="009C2DB2"/>
    <w:rsid w:val="009D09E7"/>
    <w:rsid w:val="009E2D3F"/>
    <w:rsid w:val="009E6A81"/>
    <w:rsid w:val="009F3CD5"/>
    <w:rsid w:val="009F5631"/>
    <w:rsid w:val="009F5C85"/>
    <w:rsid w:val="009F690A"/>
    <w:rsid w:val="00A00969"/>
    <w:rsid w:val="00A02EA8"/>
    <w:rsid w:val="00A03627"/>
    <w:rsid w:val="00A07E93"/>
    <w:rsid w:val="00A11539"/>
    <w:rsid w:val="00A147E2"/>
    <w:rsid w:val="00A21D5A"/>
    <w:rsid w:val="00A25518"/>
    <w:rsid w:val="00A33B58"/>
    <w:rsid w:val="00A4140B"/>
    <w:rsid w:val="00A51FD2"/>
    <w:rsid w:val="00A525E4"/>
    <w:rsid w:val="00A52CD8"/>
    <w:rsid w:val="00A670E0"/>
    <w:rsid w:val="00A67F1A"/>
    <w:rsid w:val="00A8636B"/>
    <w:rsid w:val="00A86B60"/>
    <w:rsid w:val="00A947D9"/>
    <w:rsid w:val="00A96F7C"/>
    <w:rsid w:val="00AA1DD0"/>
    <w:rsid w:val="00AA3A39"/>
    <w:rsid w:val="00AA4D18"/>
    <w:rsid w:val="00AA5C89"/>
    <w:rsid w:val="00AB173D"/>
    <w:rsid w:val="00AB2559"/>
    <w:rsid w:val="00AB3289"/>
    <w:rsid w:val="00AB4CB3"/>
    <w:rsid w:val="00AB5959"/>
    <w:rsid w:val="00AC21B6"/>
    <w:rsid w:val="00AC58CC"/>
    <w:rsid w:val="00AD5A2B"/>
    <w:rsid w:val="00AD7E4B"/>
    <w:rsid w:val="00AE1929"/>
    <w:rsid w:val="00AE2290"/>
    <w:rsid w:val="00AF1C1C"/>
    <w:rsid w:val="00AF7279"/>
    <w:rsid w:val="00B10D35"/>
    <w:rsid w:val="00B263DF"/>
    <w:rsid w:val="00B32B2C"/>
    <w:rsid w:val="00B36A52"/>
    <w:rsid w:val="00B504AE"/>
    <w:rsid w:val="00B55853"/>
    <w:rsid w:val="00B608C7"/>
    <w:rsid w:val="00B6150D"/>
    <w:rsid w:val="00B62E6D"/>
    <w:rsid w:val="00B64F12"/>
    <w:rsid w:val="00B6514F"/>
    <w:rsid w:val="00B652C2"/>
    <w:rsid w:val="00B67280"/>
    <w:rsid w:val="00B760FE"/>
    <w:rsid w:val="00B8253C"/>
    <w:rsid w:val="00B82DE6"/>
    <w:rsid w:val="00B863AE"/>
    <w:rsid w:val="00B91A8F"/>
    <w:rsid w:val="00B936C5"/>
    <w:rsid w:val="00B94106"/>
    <w:rsid w:val="00B971E1"/>
    <w:rsid w:val="00BA305A"/>
    <w:rsid w:val="00BA4822"/>
    <w:rsid w:val="00BC4D4C"/>
    <w:rsid w:val="00BD23A9"/>
    <w:rsid w:val="00BD2FE3"/>
    <w:rsid w:val="00BE39F8"/>
    <w:rsid w:val="00BF3515"/>
    <w:rsid w:val="00BF3F3A"/>
    <w:rsid w:val="00BF4544"/>
    <w:rsid w:val="00C033F9"/>
    <w:rsid w:val="00C12D1B"/>
    <w:rsid w:val="00C21493"/>
    <w:rsid w:val="00C21E25"/>
    <w:rsid w:val="00C21F12"/>
    <w:rsid w:val="00C22A42"/>
    <w:rsid w:val="00C335F1"/>
    <w:rsid w:val="00C36113"/>
    <w:rsid w:val="00C36C56"/>
    <w:rsid w:val="00C41CC8"/>
    <w:rsid w:val="00C4285A"/>
    <w:rsid w:val="00C45B7C"/>
    <w:rsid w:val="00C4616E"/>
    <w:rsid w:val="00C54D89"/>
    <w:rsid w:val="00C60B38"/>
    <w:rsid w:val="00C639F8"/>
    <w:rsid w:val="00C65868"/>
    <w:rsid w:val="00C67125"/>
    <w:rsid w:val="00C70F48"/>
    <w:rsid w:val="00C71B6B"/>
    <w:rsid w:val="00C8300D"/>
    <w:rsid w:val="00CA3CA6"/>
    <w:rsid w:val="00CA62BC"/>
    <w:rsid w:val="00CC1985"/>
    <w:rsid w:val="00CC1E60"/>
    <w:rsid w:val="00CC3A03"/>
    <w:rsid w:val="00CD3EE2"/>
    <w:rsid w:val="00CD5FBA"/>
    <w:rsid w:val="00CE3D21"/>
    <w:rsid w:val="00CE5C06"/>
    <w:rsid w:val="00CF6F3C"/>
    <w:rsid w:val="00D124F0"/>
    <w:rsid w:val="00D131C7"/>
    <w:rsid w:val="00D165DE"/>
    <w:rsid w:val="00D17193"/>
    <w:rsid w:val="00D2507E"/>
    <w:rsid w:val="00D32DC3"/>
    <w:rsid w:val="00D4198D"/>
    <w:rsid w:val="00D4427E"/>
    <w:rsid w:val="00D44A90"/>
    <w:rsid w:val="00D6209F"/>
    <w:rsid w:val="00D74EED"/>
    <w:rsid w:val="00D845CE"/>
    <w:rsid w:val="00D95EF2"/>
    <w:rsid w:val="00D96B3A"/>
    <w:rsid w:val="00DA2A29"/>
    <w:rsid w:val="00DB5A63"/>
    <w:rsid w:val="00DC211B"/>
    <w:rsid w:val="00DC4C1C"/>
    <w:rsid w:val="00DC64AA"/>
    <w:rsid w:val="00DD70EE"/>
    <w:rsid w:val="00DE5EE0"/>
    <w:rsid w:val="00DE73A0"/>
    <w:rsid w:val="00DF5BDE"/>
    <w:rsid w:val="00E00776"/>
    <w:rsid w:val="00E0133D"/>
    <w:rsid w:val="00E02E66"/>
    <w:rsid w:val="00E156BF"/>
    <w:rsid w:val="00E16489"/>
    <w:rsid w:val="00E17337"/>
    <w:rsid w:val="00E2060C"/>
    <w:rsid w:val="00E240FB"/>
    <w:rsid w:val="00E30DE3"/>
    <w:rsid w:val="00E33A8E"/>
    <w:rsid w:val="00E36422"/>
    <w:rsid w:val="00E43F72"/>
    <w:rsid w:val="00E52A80"/>
    <w:rsid w:val="00E5581F"/>
    <w:rsid w:val="00E55B58"/>
    <w:rsid w:val="00E60FFC"/>
    <w:rsid w:val="00E679AA"/>
    <w:rsid w:val="00E75548"/>
    <w:rsid w:val="00E90CC0"/>
    <w:rsid w:val="00E9675A"/>
    <w:rsid w:val="00E97394"/>
    <w:rsid w:val="00EA520C"/>
    <w:rsid w:val="00EA666F"/>
    <w:rsid w:val="00EB0DEC"/>
    <w:rsid w:val="00EB303F"/>
    <w:rsid w:val="00EB61AB"/>
    <w:rsid w:val="00EB776E"/>
    <w:rsid w:val="00EC1122"/>
    <w:rsid w:val="00EC412F"/>
    <w:rsid w:val="00ED0ABC"/>
    <w:rsid w:val="00ED12DE"/>
    <w:rsid w:val="00ED74BE"/>
    <w:rsid w:val="00EE635E"/>
    <w:rsid w:val="00EE6FD0"/>
    <w:rsid w:val="00EE761B"/>
    <w:rsid w:val="00F05243"/>
    <w:rsid w:val="00F16402"/>
    <w:rsid w:val="00F16C37"/>
    <w:rsid w:val="00F16F36"/>
    <w:rsid w:val="00F2685B"/>
    <w:rsid w:val="00F32D7D"/>
    <w:rsid w:val="00F34F20"/>
    <w:rsid w:val="00F36F50"/>
    <w:rsid w:val="00F37424"/>
    <w:rsid w:val="00F46455"/>
    <w:rsid w:val="00F525B0"/>
    <w:rsid w:val="00F542B8"/>
    <w:rsid w:val="00F77C78"/>
    <w:rsid w:val="00F84426"/>
    <w:rsid w:val="00F87014"/>
    <w:rsid w:val="00F91BF2"/>
    <w:rsid w:val="00FA0BDF"/>
    <w:rsid w:val="00FA6B4D"/>
    <w:rsid w:val="00FA7C4E"/>
    <w:rsid w:val="00FC0088"/>
    <w:rsid w:val="00FD375F"/>
    <w:rsid w:val="00FD3ACA"/>
    <w:rsid w:val="00FD4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10900E"/>
  <w15:docId w15:val="{310CBCAA-5BAA-41D9-AA55-9E8766574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4</TotalTime>
  <Pages>1</Pages>
  <Words>1566</Words>
  <Characters>8929</Characters>
  <Application>Microsoft Office Word</Application>
  <DocSecurity>0</DocSecurity>
  <Lines>74</Lines>
  <Paragraphs>20</Paragraphs>
  <ScaleCrop>false</ScaleCrop>
  <Company>Mccombs Business School of  Texas Univ.</Company>
  <LinksUpToDate>false</LinksUpToDate>
  <CharactersWithSpaces>104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Zhao</dc:creator>
  <cp:keywords/>
  <dc:description/>
  <cp:lastModifiedBy>Long Zhao {msbcr563}</cp:lastModifiedBy>
  <cp:revision>482</cp:revision>
  <dcterms:created xsi:type="dcterms:W3CDTF">2014-11-02T01:55:00Z</dcterms:created>
  <dcterms:modified xsi:type="dcterms:W3CDTF">2015-10-26T16:46:00Z</dcterms:modified>
</cp:coreProperties>
</file>